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2C2273" w14:textId="0F037A89" w:rsidR="009E20A0" w:rsidRDefault="001C41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color w:val="000000"/>
        </w:rPr>
        <w:t> </w:t>
      </w:r>
      <w:r w:rsidR="00245CD7">
        <w:rPr>
          <w:noProof/>
        </w:rPr>
        <w:drawing>
          <wp:inline distT="0" distB="0" distL="0" distR="0" wp14:anchorId="7C2B9472" wp14:editId="2B01B743">
            <wp:extent cx="6645910" cy="1634490"/>
            <wp:effectExtent l="0" t="0" r="2540" b="3810"/>
            <wp:docPr id="2038193434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193434" name="Picture 1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63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BE37D" w14:textId="77777777" w:rsidR="00245CD7" w:rsidRDefault="00245CD7"/>
    <w:tbl>
      <w:tblPr>
        <w:tblStyle w:val="ListTable1Light-Accent5"/>
        <w:tblW w:w="5000" w:type="pct"/>
        <w:tblLook w:val="0400" w:firstRow="0" w:lastRow="0" w:firstColumn="0" w:lastColumn="0" w:noHBand="0" w:noVBand="1"/>
      </w:tblPr>
      <w:tblGrid>
        <w:gridCol w:w="396"/>
        <w:gridCol w:w="10070"/>
      </w:tblGrid>
      <w:tr w:rsidR="00245CD7" w14:paraId="6916529B" w14:textId="77777777" w:rsidTr="006A7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89" w:type="pct"/>
          </w:tcPr>
          <w:p w14:paraId="33EE0A43" w14:textId="77777777" w:rsidR="00245CD7" w:rsidRDefault="00245CD7" w:rsidP="006A75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1" w:type="pct"/>
          </w:tcPr>
          <w:p w14:paraId="4E0C892D" w14:textId="77777777" w:rsidR="00245CD7" w:rsidRDefault="00245CD7" w:rsidP="006A75A6">
            <w:pPr>
              <w:jc w:val="center"/>
              <w:rPr>
                <w:b/>
                <w:sz w:val="32"/>
                <w:szCs w:val="32"/>
              </w:rPr>
            </w:pPr>
            <w:r w:rsidRPr="00883198">
              <w:rPr>
                <w:b/>
                <w:sz w:val="32"/>
                <w:szCs w:val="32"/>
              </w:rPr>
              <w:t xml:space="preserve">Faculty of Foreign Languages  </w:t>
            </w:r>
          </w:p>
          <w:p w14:paraId="51F75F35" w14:textId="77777777" w:rsidR="00245CD7" w:rsidRDefault="00245CD7" w:rsidP="006A75A6">
            <w:pPr>
              <w:jc w:val="center"/>
              <w:rPr>
                <w:b/>
                <w:sz w:val="32"/>
                <w:szCs w:val="32"/>
              </w:rPr>
            </w:pPr>
            <w:r w:rsidRPr="00883198">
              <w:rPr>
                <w:b/>
                <w:sz w:val="32"/>
                <w:szCs w:val="32"/>
              </w:rPr>
              <w:t xml:space="preserve"> Department of English  </w:t>
            </w:r>
          </w:p>
          <w:p w14:paraId="1A0C689F" w14:textId="02AF1ED5" w:rsidR="00245CD7" w:rsidRPr="00883198" w:rsidRDefault="00245CD7" w:rsidP="006A75A6">
            <w:pPr>
              <w:jc w:val="center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883198">
              <w:rPr>
                <w:b/>
                <w:sz w:val="32"/>
                <w:szCs w:val="32"/>
              </w:rPr>
              <w:t>202</w:t>
            </w:r>
            <w:r w:rsidR="006D0D8D">
              <w:rPr>
                <w:b/>
                <w:sz w:val="32"/>
                <w:szCs w:val="32"/>
              </w:rPr>
              <w:t>5</w:t>
            </w:r>
            <w:r w:rsidRPr="00883198">
              <w:rPr>
                <w:b/>
                <w:sz w:val="32"/>
                <w:szCs w:val="32"/>
              </w:rPr>
              <w:t>/202</w:t>
            </w:r>
            <w:r w:rsidR="006D0D8D">
              <w:rPr>
                <w:b/>
                <w:sz w:val="32"/>
                <w:szCs w:val="32"/>
              </w:rPr>
              <w:t>6</w:t>
            </w:r>
          </w:p>
        </w:tc>
      </w:tr>
      <w:tr w:rsidR="00245CD7" w14:paraId="113588EB" w14:textId="77777777" w:rsidTr="006A75A6">
        <w:trPr>
          <w:trHeight w:val="375"/>
        </w:trPr>
        <w:tc>
          <w:tcPr>
            <w:tcW w:w="189" w:type="pct"/>
          </w:tcPr>
          <w:p w14:paraId="186C0304" w14:textId="77777777" w:rsidR="00245CD7" w:rsidRDefault="00245CD7" w:rsidP="006A75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1" w:type="pct"/>
          </w:tcPr>
          <w:p w14:paraId="02BC69DA" w14:textId="77777777" w:rsidR="00245CD7" w:rsidRPr="00883198" w:rsidRDefault="00245CD7" w:rsidP="006A75A6">
            <w:pPr>
              <w:jc w:val="center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883198">
              <w:rPr>
                <w:b/>
                <w:sz w:val="32"/>
                <w:szCs w:val="32"/>
              </w:rPr>
              <w:t>Teaching and Administrative Staff Emails</w:t>
            </w:r>
          </w:p>
        </w:tc>
      </w:tr>
    </w:tbl>
    <w:p w14:paraId="55CED69F" w14:textId="77777777" w:rsidR="00245CD7" w:rsidRDefault="00245CD7"/>
    <w:p w14:paraId="7A51EC95" w14:textId="77777777" w:rsidR="00245CD7" w:rsidRDefault="00245CD7"/>
    <w:tbl>
      <w:tblPr>
        <w:tblStyle w:val="GridTable4-Accent4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341"/>
        <w:gridCol w:w="9594"/>
        <w:gridCol w:w="521"/>
      </w:tblGrid>
      <w:tr w:rsidR="001D0329" w14:paraId="1FCCEB6C" w14:textId="5B41A7C4" w:rsidTr="006457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3" w:type="pct"/>
          </w:tcPr>
          <w:p w14:paraId="032A886D" w14:textId="77777777" w:rsidR="001D0329" w:rsidRPr="001D0329" w:rsidRDefault="001D0329" w:rsidP="001D032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88" w:type="pct"/>
          </w:tcPr>
          <w:p w14:paraId="11C0781F" w14:textId="77777777" w:rsidR="001D0329" w:rsidRDefault="001D032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Teaching  Staff</w:t>
            </w:r>
          </w:p>
        </w:tc>
        <w:tc>
          <w:tcPr>
            <w:tcW w:w="249" w:type="pct"/>
          </w:tcPr>
          <w:p w14:paraId="00CDDF40" w14:textId="77777777" w:rsidR="001D0329" w:rsidRPr="001D0329" w:rsidRDefault="001D0329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33FEBC5F" w14:textId="77777777" w:rsidR="000512B9" w:rsidRDefault="000512B9"/>
    <w:tbl>
      <w:tblPr>
        <w:tblStyle w:val="GridTable4-Accent4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343"/>
        <w:gridCol w:w="3197"/>
        <w:gridCol w:w="2267"/>
        <w:gridCol w:w="4128"/>
        <w:gridCol w:w="521"/>
      </w:tblGrid>
      <w:tr w:rsidR="000512B9" w14:paraId="78DA4614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64" w:type="pct"/>
          </w:tcPr>
          <w:p w14:paraId="6264270C" w14:textId="77777777" w:rsidR="000512B9" w:rsidRPr="001D0329" w:rsidRDefault="000512B9" w:rsidP="001D032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9" w:type="pct"/>
          </w:tcPr>
          <w:p w14:paraId="373AE714" w14:textId="77777777" w:rsidR="000512B9" w:rsidRDefault="000512B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eacher's Name</w:t>
            </w:r>
          </w:p>
        </w:tc>
        <w:tc>
          <w:tcPr>
            <w:tcW w:w="1084" w:type="pct"/>
          </w:tcPr>
          <w:p w14:paraId="69BFBD6F" w14:textId="77777777" w:rsidR="000512B9" w:rsidRDefault="000512B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pecialty</w:t>
            </w:r>
          </w:p>
        </w:tc>
        <w:tc>
          <w:tcPr>
            <w:tcW w:w="1974" w:type="pct"/>
          </w:tcPr>
          <w:p w14:paraId="7BD33CFD" w14:textId="77777777" w:rsidR="000512B9" w:rsidRDefault="000512B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mail Address</w:t>
            </w:r>
          </w:p>
        </w:tc>
        <w:tc>
          <w:tcPr>
            <w:tcW w:w="249" w:type="pct"/>
          </w:tcPr>
          <w:p w14:paraId="71D7A4CD" w14:textId="77777777" w:rsidR="000512B9" w:rsidRPr="001D0329" w:rsidRDefault="000512B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D5EA6" w14:paraId="582D8F5D" w14:textId="77777777" w:rsidTr="000512B9">
        <w:trPr>
          <w:trHeight w:val="375"/>
        </w:trPr>
        <w:tc>
          <w:tcPr>
            <w:tcW w:w="164" w:type="pct"/>
          </w:tcPr>
          <w:p w14:paraId="1BE99997" w14:textId="77777777" w:rsidR="005D5EA6" w:rsidRPr="001D0329" w:rsidRDefault="005D5EA6" w:rsidP="001D0329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0" w:name="_Hlk207901385"/>
          </w:p>
        </w:tc>
        <w:tc>
          <w:tcPr>
            <w:tcW w:w="1529" w:type="pct"/>
          </w:tcPr>
          <w:p w14:paraId="6BB5F8D7" w14:textId="77777777" w:rsidR="005D5EA6" w:rsidRPr="008A063B" w:rsidRDefault="005D5EA6">
            <w:pPr>
              <w:widowControl w:val="0"/>
              <w:rPr>
                <w:sz w:val="24"/>
                <w:szCs w:val="24"/>
                <w:highlight w:val="green"/>
              </w:rPr>
            </w:pPr>
            <w:r w:rsidRPr="00360DFA">
              <w:rPr>
                <w:sz w:val="24"/>
                <w:szCs w:val="24"/>
              </w:rPr>
              <w:t xml:space="preserve">AISSA BOKHTACHE </w:t>
            </w:r>
            <w:r>
              <w:rPr>
                <w:sz w:val="24"/>
                <w:szCs w:val="24"/>
              </w:rPr>
              <w:t>F/Z</w:t>
            </w:r>
          </w:p>
        </w:tc>
        <w:tc>
          <w:tcPr>
            <w:tcW w:w="1084" w:type="pct"/>
          </w:tcPr>
          <w:p w14:paraId="3F1838C8" w14:textId="77777777" w:rsidR="005D5EA6" w:rsidRDefault="005D5EA6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erature </w:t>
            </w:r>
          </w:p>
        </w:tc>
        <w:tc>
          <w:tcPr>
            <w:tcW w:w="1974" w:type="pct"/>
          </w:tcPr>
          <w:p w14:paraId="1F47210E" w14:textId="77777777" w:rsidR="005D5EA6" w:rsidRDefault="005D5EA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hyperlink r:id="rId8" w:history="1">
              <w:r w:rsidRPr="004D00BF">
                <w:rPr>
                  <w:rStyle w:val="Hyperlink"/>
                  <w:sz w:val="24"/>
                  <w:szCs w:val="24"/>
                </w:rPr>
                <w:t>fatizahra22111994@gmail.com</w:t>
              </w:r>
            </w:hyperlink>
            <w:r>
              <w:rPr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249" w:type="pct"/>
          </w:tcPr>
          <w:p w14:paraId="06CBEC1C" w14:textId="77777777" w:rsidR="005D5EA6" w:rsidRPr="001D0329" w:rsidRDefault="005D5EA6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</w:p>
        </w:tc>
      </w:tr>
      <w:tr w:rsidR="005D5EA6" w14:paraId="79F87515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089FD8CA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774C7726" w14:textId="77777777" w:rsidR="005D5EA6" w:rsidRPr="008A063B" w:rsidRDefault="005D5EA6">
            <w:pPr>
              <w:rPr>
                <w:sz w:val="24"/>
                <w:szCs w:val="24"/>
                <w:highlight w:val="yellow"/>
              </w:rPr>
            </w:pPr>
            <w:r w:rsidRPr="00545F9F">
              <w:rPr>
                <w:color w:val="000000"/>
                <w:sz w:val="24"/>
                <w:szCs w:val="24"/>
              </w:rPr>
              <w:t>ALAIOUIA FAIZA</w:t>
            </w:r>
          </w:p>
        </w:tc>
        <w:tc>
          <w:tcPr>
            <w:tcW w:w="1084" w:type="pct"/>
          </w:tcPr>
          <w:p w14:paraId="4B83EEBB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anish </w:t>
            </w:r>
          </w:p>
        </w:tc>
        <w:tc>
          <w:tcPr>
            <w:tcW w:w="1974" w:type="pct"/>
          </w:tcPr>
          <w:p w14:paraId="1F6A5493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">
              <w:r>
                <w:rPr>
                  <w:color w:val="1155CC"/>
                  <w:sz w:val="24"/>
                  <w:szCs w:val="24"/>
                  <w:u w:val="single"/>
                </w:rPr>
                <w:t>f.alaiouia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4D3B60AC" w14:textId="77777777" w:rsidR="005D5EA6" w:rsidRPr="001D0329" w:rsidRDefault="005D5EA6">
            <w:r>
              <w:t>P</w:t>
            </w:r>
          </w:p>
        </w:tc>
      </w:tr>
      <w:tr w:rsidR="005D5EA6" w14:paraId="2E51692F" w14:textId="77777777" w:rsidTr="000512B9">
        <w:trPr>
          <w:trHeight w:val="375"/>
        </w:trPr>
        <w:tc>
          <w:tcPr>
            <w:tcW w:w="164" w:type="pct"/>
          </w:tcPr>
          <w:p w14:paraId="4BB09539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50598971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MARA NAIMI</w:t>
            </w:r>
          </w:p>
        </w:tc>
        <w:tc>
          <w:tcPr>
            <w:tcW w:w="1084" w:type="pct"/>
          </w:tcPr>
          <w:p w14:paraId="15FA96CF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P </w:t>
            </w:r>
          </w:p>
        </w:tc>
        <w:tc>
          <w:tcPr>
            <w:tcW w:w="1974" w:type="pct"/>
          </w:tcPr>
          <w:p w14:paraId="4978461C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">
              <w:r>
                <w:rPr>
                  <w:color w:val="1155CC"/>
                  <w:sz w:val="24"/>
                  <w:szCs w:val="24"/>
                  <w:u w:val="single"/>
                </w:rPr>
                <w:t>n.amara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262681E1" w14:textId="77777777" w:rsidR="005D5EA6" w:rsidRPr="001D0329" w:rsidRDefault="005D5EA6">
            <w:r>
              <w:t>P</w:t>
            </w:r>
          </w:p>
        </w:tc>
      </w:tr>
      <w:tr w:rsidR="005D5EA6" w14:paraId="20AD2095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043CFEC1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3305DAF3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RAB SAMIR</w:t>
            </w:r>
          </w:p>
        </w:tc>
        <w:tc>
          <w:tcPr>
            <w:tcW w:w="1084" w:type="pct"/>
          </w:tcPr>
          <w:p w14:paraId="02AD75E5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erature </w:t>
            </w:r>
          </w:p>
        </w:tc>
        <w:tc>
          <w:tcPr>
            <w:tcW w:w="1974" w:type="pct"/>
          </w:tcPr>
          <w:p w14:paraId="53908EF5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">
              <w:r>
                <w:rPr>
                  <w:color w:val="0000FF"/>
                  <w:sz w:val="24"/>
                  <w:szCs w:val="24"/>
                  <w:u w:val="single"/>
                </w:rPr>
                <w:t>s.arab@univ-chlef.dz  </w:t>
              </w:r>
            </w:hyperlink>
          </w:p>
        </w:tc>
        <w:tc>
          <w:tcPr>
            <w:tcW w:w="249" w:type="pct"/>
          </w:tcPr>
          <w:p w14:paraId="6BC932C2" w14:textId="77777777" w:rsidR="005D5EA6" w:rsidRPr="001D0329" w:rsidRDefault="005D5EA6">
            <w:r>
              <w:t>P</w:t>
            </w:r>
          </w:p>
        </w:tc>
      </w:tr>
      <w:tr w:rsidR="005D5EA6" w14:paraId="010BDB52" w14:textId="77777777" w:rsidTr="000512B9">
        <w:trPr>
          <w:trHeight w:val="375"/>
        </w:trPr>
        <w:tc>
          <w:tcPr>
            <w:tcW w:w="164" w:type="pct"/>
          </w:tcPr>
          <w:p w14:paraId="2CC7C162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06528A7F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RABI MELOUKA</w:t>
            </w:r>
          </w:p>
        </w:tc>
        <w:tc>
          <w:tcPr>
            <w:tcW w:w="1084" w:type="pct"/>
          </w:tcPr>
          <w:p w14:paraId="2797DEF7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vilization </w:t>
            </w:r>
          </w:p>
        </w:tc>
        <w:tc>
          <w:tcPr>
            <w:tcW w:w="1974" w:type="pct"/>
          </w:tcPr>
          <w:p w14:paraId="08515F62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" w:history="1">
              <w:r w:rsidRPr="00A631B7">
                <w:rPr>
                  <w:rStyle w:val="Hyperlink"/>
                </w:rPr>
                <w:t>m.arabi@univ-chlef.dz</w:t>
              </w:r>
            </w:hyperlink>
            <w:r>
              <w:t xml:space="preserve"> </w:t>
            </w:r>
          </w:p>
        </w:tc>
        <w:tc>
          <w:tcPr>
            <w:tcW w:w="249" w:type="pct"/>
          </w:tcPr>
          <w:p w14:paraId="34C4E82D" w14:textId="77777777" w:rsidR="005D5EA6" w:rsidRPr="001D0329" w:rsidRDefault="005D5EA6">
            <w:r>
              <w:t>P</w:t>
            </w:r>
          </w:p>
        </w:tc>
      </w:tr>
      <w:tr w:rsidR="005D5EA6" w14:paraId="5D6A11EA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3EE98B84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209A1FAC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ABOU AMINA</w:t>
            </w:r>
          </w:p>
        </w:tc>
        <w:tc>
          <w:tcPr>
            <w:tcW w:w="1084" w:type="pct"/>
          </w:tcPr>
          <w:p w14:paraId="53BDCAD2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olinguistics </w:t>
            </w:r>
          </w:p>
        </w:tc>
        <w:tc>
          <w:tcPr>
            <w:tcW w:w="1974" w:type="pct"/>
          </w:tcPr>
          <w:p w14:paraId="331AC31D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">
              <w:r>
                <w:rPr>
                  <w:color w:val="0000FF"/>
                  <w:sz w:val="24"/>
                  <w:szCs w:val="24"/>
                  <w:u w:val="single"/>
                </w:rPr>
                <w:t>aminababou88@yahoo.fr </w:t>
              </w:r>
            </w:hyperlink>
          </w:p>
        </w:tc>
        <w:tc>
          <w:tcPr>
            <w:tcW w:w="249" w:type="pct"/>
          </w:tcPr>
          <w:p w14:paraId="24BC0DCC" w14:textId="77777777" w:rsidR="005D5EA6" w:rsidRPr="001D0329" w:rsidRDefault="005D5EA6">
            <w:r>
              <w:t>P</w:t>
            </w:r>
          </w:p>
        </w:tc>
      </w:tr>
      <w:tr w:rsidR="005D5EA6" w14:paraId="1D6B4087" w14:textId="77777777" w:rsidTr="000512B9">
        <w:trPr>
          <w:trHeight w:val="375"/>
        </w:trPr>
        <w:tc>
          <w:tcPr>
            <w:tcW w:w="164" w:type="pct"/>
          </w:tcPr>
          <w:p w14:paraId="493E30CC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71E2E670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ELALEM FATIMA ZAHRA SOUAD</w:t>
            </w:r>
          </w:p>
        </w:tc>
        <w:tc>
          <w:tcPr>
            <w:tcW w:w="1084" w:type="pct"/>
          </w:tcPr>
          <w:p w14:paraId="28AF38D8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 and Civ</w:t>
            </w:r>
          </w:p>
        </w:tc>
        <w:tc>
          <w:tcPr>
            <w:tcW w:w="1974" w:type="pct"/>
          </w:tcPr>
          <w:p w14:paraId="65248E82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F59">
              <w:rPr>
                <w:color w:val="0000FF"/>
                <w:sz w:val="24"/>
                <w:szCs w:val="24"/>
                <w:u w:val="single"/>
              </w:rPr>
              <w:t>f.belalem@univ-chlef.dz</w:t>
            </w:r>
          </w:p>
        </w:tc>
        <w:tc>
          <w:tcPr>
            <w:tcW w:w="249" w:type="pct"/>
          </w:tcPr>
          <w:p w14:paraId="467BFB7A" w14:textId="77777777" w:rsidR="005D5EA6" w:rsidRPr="001D0329" w:rsidRDefault="005D5E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</w:p>
        </w:tc>
      </w:tr>
      <w:tr w:rsidR="005D5EA6" w14:paraId="578DA2F5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36974047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6389B756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ENAICHA MATI KHEDIDJA</w:t>
            </w:r>
          </w:p>
        </w:tc>
        <w:tc>
          <w:tcPr>
            <w:tcW w:w="1084" w:type="pct"/>
          </w:tcPr>
          <w:p w14:paraId="354B4C63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P </w:t>
            </w:r>
          </w:p>
        </w:tc>
        <w:tc>
          <w:tcPr>
            <w:tcW w:w="1974" w:type="pct"/>
          </w:tcPr>
          <w:p w14:paraId="24BE4C41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4">
              <w:r>
                <w:rPr>
                  <w:color w:val="1155CC"/>
                  <w:sz w:val="24"/>
                  <w:szCs w:val="24"/>
                  <w:u w:val="single"/>
                </w:rPr>
                <w:t>k.benaichamati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33802EBC" w14:textId="77777777" w:rsidR="005D5EA6" w:rsidRPr="001D0329" w:rsidRDefault="005D5EA6">
            <w:r>
              <w:t>P</w:t>
            </w:r>
          </w:p>
        </w:tc>
      </w:tr>
      <w:tr w:rsidR="005D5EA6" w14:paraId="7BC5F3F7" w14:textId="77777777" w:rsidTr="000512B9">
        <w:trPr>
          <w:trHeight w:val="375"/>
        </w:trPr>
        <w:tc>
          <w:tcPr>
            <w:tcW w:w="164" w:type="pct"/>
          </w:tcPr>
          <w:p w14:paraId="6FB187D6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08B52018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ENAIRED AISSA</w:t>
            </w:r>
          </w:p>
        </w:tc>
        <w:tc>
          <w:tcPr>
            <w:tcW w:w="1084" w:type="pct"/>
          </w:tcPr>
          <w:p w14:paraId="279CFC3B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guistics </w:t>
            </w:r>
          </w:p>
        </w:tc>
        <w:tc>
          <w:tcPr>
            <w:tcW w:w="1974" w:type="pct"/>
          </w:tcPr>
          <w:p w14:paraId="4C853029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5">
              <w:r>
                <w:rPr>
                  <w:color w:val="1155CC"/>
                  <w:sz w:val="24"/>
                  <w:szCs w:val="24"/>
                  <w:u w:val="single"/>
                </w:rPr>
                <w:t>a.benaire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2C956EBC" w14:textId="77777777" w:rsidR="005D5EA6" w:rsidRPr="001D0329" w:rsidRDefault="005D5EA6">
            <w:r>
              <w:t>P</w:t>
            </w:r>
          </w:p>
        </w:tc>
      </w:tr>
      <w:tr w:rsidR="005D5EA6" w14:paraId="234B6E67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742D4A7B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088F455A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ENALI FELLAGUE ZAHRA</w:t>
            </w:r>
          </w:p>
        </w:tc>
        <w:tc>
          <w:tcPr>
            <w:tcW w:w="1084" w:type="pct"/>
          </w:tcPr>
          <w:p w14:paraId="7B643A20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P </w:t>
            </w:r>
          </w:p>
        </w:tc>
        <w:tc>
          <w:tcPr>
            <w:tcW w:w="1974" w:type="pct"/>
          </w:tcPr>
          <w:p w14:paraId="4F16D2D0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6">
              <w:r>
                <w:rPr>
                  <w:color w:val="1155CC"/>
                  <w:sz w:val="24"/>
                  <w:szCs w:val="24"/>
                  <w:u w:val="single"/>
                </w:rPr>
                <w:t>z.benalifellague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39A252B3" w14:textId="77777777" w:rsidR="005D5EA6" w:rsidRPr="001D0329" w:rsidRDefault="005D5EA6">
            <w:r>
              <w:t>P</w:t>
            </w:r>
          </w:p>
        </w:tc>
      </w:tr>
      <w:tr w:rsidR="005D5EA6" w14:paraId="43F3328C" w14:textId="77777777" w:rsidTr="000512B9">
        <w:trPr>
          <w:trHeight w:val="375"/>
        </w:trPr>
        <w:tc>
          <w:tcPr>
            <w:tcW w:w="164" w:type="pct"/>
          </w:tcPr>
          <w:p w14:paraId="1FD722F0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1B640989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ENALI REGUIEG NACÈRA</w:t>
            </w:r>
          </w:p>
        </w:tc>
        <w:tc>
          <w:tcPr>
            <w:tcW w:w="1084" w:type="pct"/>
          </w:tcPr>
          <w:p w14:paraId="67CE9705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P </w:t>
            </w:r>
          </w:p>
        </w:tc>
        <w:tc>
          <w:tcPr>
            <w:tcW w:w="1974" w:type="pct"/>
          </w:tcPr>
          <w:p w14:paraId="7B849B3D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7">
              <w:r>
                <w:rPr>
                  <w:color w:val="0000FF"/>
                  <w:sz w:val="24"/>
                  <w:szCs w:val="24"/>
                  <w:u w:val="single"/>
                </w:rPr>
                <w:t>n.benalireguieg@univ-chlef.dz</w:t>
              </w:r>
            </w:hyperlink>
          </w:p>
        </w:tc>
        <w:tc>
          <w:tcPr>
            <w:tcW w:w="249" w:type="pct"/>
          </w:tcPr>
          <w:p w14:paraId="2944801A" w14:textId="77777777" w:rsidR="005D5EA6" w:rsidRPr="001D0329" w:rsidRDefault="005D5EA6">
            <w:r>
              <w:t>P</w:t>
            </w:r>
          </w:p>
        </w:tc>
      </w:tr>
      <w:tr w:rsidR="005D5EA6" w14:paraId="4324EC1E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63E6FB2D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2F3ED0C7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ENSEDIK AHMED NABIL </w:t>
            </w:r>
          </w:p>
        </w:tc>
        <w:tc>
          <w:tcPr>
            <w:tcW w:w="1084" w:type="pct"/>
          </w:tcPr>
          <w:p w14:paraId="17DC3D8F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 and Civ</w:t>
            </w:r>
          </w:p>
        </w:tc>
        <w:tc>
          <w:tcPr>
            <w:tcW w:w="1974" w:type="pct"/>
          </w:tcPr>
          <w:p w14:paraId="77325390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  <w:u w:val="single"/>
              </w:rPr>
              <w:t>ahmednabilbensedik@gmail.com</w:t>
            </w:r>
          </w:p>
        </w:tc>
        <w:tc>
          <w:tcPr>
            <w:tcW w:w="249" w:type="pct"/>
          </w:tcPr>
          <w:p w14:paraId="60BCB97D" w14:textId="77777777" w:rsidR="005D5EA6" w:rsidRPr="001D0329" w:rsidRDefault="005D5E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</w:p>
        </w:tc>
      </w:tr>
      <w:tr w:rsidR="005D5EA6" w14:paraId="05EE5E84" w14:textId="77777777" w:rsidTr="000512B9">
        <w:trPr>
          <w:trHeight w:val="375"/>
        </w:trPr>
        <w:tc>
          <w:tcPr>
            <w:tcW w:w="164" w:type="pct"/>
          </w:tcPr>
          <w:p w14:paraId="7A831077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111B8FB5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ENTALEB IBTISSAM</w:t>
            </w:r>
          </w:p>
        </w:tc>
        <w:tc>
          <w:tcPr>
            <w:tcW w:w="1084" w:type="pct"/>
          </w:tcPr>
          <w:p w14:paraId="6964CA93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vilisation </w:t>
            </w:r>
          </w:p>
        </w:tc>
        <w:tc>
          <w:tcPr>
            <w:tcW w:w="1974" w:type="pct"/>
          </w:tcPr>
          <w:p w14:paraId="5ABC4F9A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8">
              <w:r>
                <w:rPr>
                  <w:color w:val="0000FF"/>
                  <w:sz w:val="24"/>
                  <w:szCs w:val="24"/>
                  <w:u w:val="single"/>
                </w:rPr>
                <w:t>i.bentaleb@univ-chlef.dz </w:t>
              </w:r>
            </w:hyperlink>
          </w:p>
        </w:tc>
        <w:tc>
          <w:tcPr>
            <w:tcW w:w="249" w:type="pct"/>
          </w:tcPr>
          <w:p w14:paraId="0546BDDC" w14:textId="77777777" w:rsidR="005D5EA6" w:rsidRPr="001D0329" w:rsidRDefault="005D5EA6">
            <w:r>
              <w:t>P</w:t>
            </w:r>
          </w:p>
        </w:tc>
      </w:tr>
      <w:tr w:rsidR="005D5EA6" w14:paraId="6D9B7B0E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24ACAD45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0F7FF634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ERKAT WAFA</w:t>
            </w:r>
          </w:p>
        </w:tc>
        <w:tc>
          <w:tcPr>
            <w:tcW w:w="1084" w:type="pct"/>
          </w:tcPr>
          <w:p w14:paraId="3B14DCF7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erature </w:t>
            </w:r>
          </w:p>
        </w:tc>
        <w:tc>
          <w:tcPr>
            <w:tcW w:w="1974" w:type="pct"/>
          </w:tcPr>
          <w:p w14:paraId="2A6DD2CA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9" w:history="1">
              <w:r w:rsidRPr="00A631B7">
                <w:rPr>
                  <w:rStyle w:val="Hyperlink"/>
                </w:rPr>
                <w:t>w.berkat@univ-chlef.dz</w:t>
              </w:r>
            </w:hyperlink>
            <w:r>
              <w:t xml:space="preserve"> </w:t>
            </w:r>
          </w:p>
        </w:tc>
        <w:tc>
          <w:tcPr>
            <w:tcW w:w="249" w:type="pct"/>
          </w:tcPr>
          <w:p w14:paraId="523C47CE" w14:textId="77777777" w:rsidR="005D5EA6" w:rsidRPr="001D0329" w:rsidRDefault="005D5EA6">
            <w:r>
              <w:t>P</w:t>
            </w:r>
          </w:p>
        </w:tc>
      </w:tr>
      <w:tr w:rsidR="005D5EA6" w14:paraId="24444305" w14:textId="77777777" w:rsidTr="000512B9">
        <w:trPr>
          <w:trHeight w:val="375"/>
        </w:trPr>
        <w:tc>
          <w:tcPr>
            <w:tcW w:w="164" w:type="pct"/>
          </w:tcPr>
          <w:p w14:paraId="00CCC465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9" w:type="pct"/>
          </w:tcPr>
          <w:p w14:paraId="4A97175B" w14:textId="77777777" w:rsidR="005D5EA6" w:rsidRDefault="005D5EA6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OUALEM BOUTHEYNA </w:t>
            </w:r>
          </w:p>
        </w:tc>
        <w:tc>
          <w:tcPr>
            <w:tcW w:w="1084" w:type="pct"/>
          </w:tcPr>
          <w:p w14:paraId="2167CE89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ture</w:t>
            </w:r>
          </w:p>
        </w:tc>
        <w:tc>
          <w:tcPr>
            <w:tcW w:w="1974" w:type="pct"/>
          </w:tcPr>
          <w:p w14:paraId="266B1FDC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0">
              <w:r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boutheynaboualem@gmail.com</w:t>
              </w:r>
            </w:hyperlink>
          </w:p>
        </w:tc>
        <w:tc>
          <w:tcPr>
            <w:tcW w:w="249" w:type="pct"/>
          </w:tcPr>
          <w:p w14:paraId="76B1F656" w14:textId="77777777" w:rsidR="005D5EA6" w:rsidRPr="001D0329" w:rsidRDefault="005D5EA6">
            <w:r>
              <w:t>P</w:t>
            </w:r>
          </w:p>
        </w:tc>
      </w:tr>
      <w:tr w:rsidR="005D5EA6" w14:paraId="1C97CFA0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69CBE15E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4D91C916" w14:textId="77777777" w:rsidR="005D5EA6" w:rsidRDefault="005D5EA6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BOUCHEBOUCHE HANAN</w:t>
            </w:r>
          </w:p>
        </w:tc>
        <w:tc>
          <w:tcPr>
            <w:tcW w:w="1084" w:type="pct"/>
          </w:tcPr>
          <w:p w14:paraId="6CDC2715" w14:textId="77777777" w:rsidR="005D5EA6" w:rsidRDefault="005D5EA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ture </w:t>
            </w:r>
          </w:p>
        </w:tc>
        <w:tc>
          <w:tcPr>
            <w:tcW w:w="1974" w:type="pct"/>
          </w:tcPr>
          <w:p w14:paraId="54D44584" w14:textId="77777777" w:rsidR="005D5EA6" w:rsidRDefault="005D5EA6">
            <w:pPr>
              <w:rPr>
                <w:color w:val="0000FF"/>
                <w:sz w:val="24"/>
                <w:szCs w:val="24"/>
                <w:u w:val="single"/>
              </w:rPr>
            </w:pPr>
            <w:r>
              <w:rPr>
                <w:color w:val="0000FF"/>
                <w:sz w:val="24"/>
                <w:szCs w:val="24"/>
                <w:u w:val="single"/>
              </w:rPr>
              <w:t>h.bouchebouche@univ-chlef.dz</w:t>
            </w:r>
          </w:p>
        </w:tc>
        <w:tc>
          <w:tcPr>
            <w:tcW w:w="249" w:type="pct"/>
          </w:tcPr>
          <w:p w14:paraId="6E7BC094" w14:textId="77777777" w:rsidR="005D5EA6" w:rsidRPr="001D0329" w:rsidRDefault="005D5E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</w:p>
        </w:tc>
      </w:tr>
      <w:tr w:rsidR="005D5EA6" w14:paraId="02D34CBA" w14:textId="77777777" w:rsidTr="000512B9">
        <w:trPr>
          <w:trHeight w:val="375"/>
        </w:trPr>
        <w:tc>
          <w:tcPr>
            <w:tcW w:w="164" w:type="pct"/>
          </w:tcPr>
          <w:p w14:paraId="0704E94C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9" w:type="pct"/>
          </w:tcPr>
          <w:p w14:paraId="6276B69D" w14:textId="77777777" w:rsidR="005D5EA6" w:rsidRDefault="005D5EA6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OUDJELLA AMINA </w:t>
            </w:r>
          </w:p>
        </w:tc>
        <w:tc>
          <w:tcPr>
            <w:tcW w:w="1084" w:type="pct"/>
          </w:tcPr>
          <w:p w14:paraId="7F48931A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ture</w:t>
            </w:r>
          </w:p>
        </w:tc>
        <w:tc>
          <w:tcPr>
            <w:tcW w:w="1974" w:type="pct"/>
          </w:tcPr>
          <w:p w14:paraId="1E404622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1">
              <w:r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boudjellaamina@gmail.com</w:t>
              </w:r>
            </w:hyperlink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22CF393B" w14:textId="77777777" w:rsidR="005D5EA6" w:rsidRPr="001D0329" w:rsidRDefault="005D5EA6">
            <w:r>
              <w:t>P</w:t>
            </w:r>
          </w:p>
        </w:tc>
      </w:tr>
      <w:tr w:rsidR="005D5EA6" w14:paraId="251B6EDE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7F332933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68C07B1E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OUKHELEF FAIZA</w:t>
            </w:r>
          </w:p>
        </w:tc>
        <w:tc>
          <w:tcPr>
            <w:tcW w:w="1084" w:type="pct"/>
          </w:tcPr>
          <w:p w14:paraId="3B402CE7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lation </w:t>
            </w:r>
          </w:p>
        </w:tc>
        <w:tc>
          <w:tcPr>
            <w:tcW w:w="1974" w:type="pct"/>
          </w:tcPr>
          <w:p w14:paraId="28076F30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  <w:u w:val="single"/>
              </w:rPr>
              <w:t>f.boukhelef@univ-chlef.dz</w:t>
            </w:r>
          </w:p>
        </w:tc>
        <w:tc>
          <w:tcPr>
            <w:tcW w:w="249" w:type="pct"/>
          </w:tcPr>
          <w:p w14:paraId="4041530A" w14:textId="77777777" w:rsidR="005D5EA6" w:rsidRPr="001D0329" w:rsidRDefault="005D5E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</w:p>
        </w:tc>
      </w:tr>
      <w:tr w:rsidR="005D5EA6" w14:paraId="52B57FC4" w14:textId="77777777" w:rsidTr="000512B9">
        <w:trPr>
          <w:trHeight w:val="375"/>
        </w:trPr>
        <w:tc>
          <w:tcPr>
            <w:tcW w:w="164" w:type="pct"/>
          </w:tcPr>
          <w:p w14:paraId="2878F206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42E98C92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OUROUINA ELHADJ</w:t>
            </w:r>
          </w:p>
        </w:tc>
        <w:tc>
          <w:tcPr>
            <w:tcW w:w="1084" w:type="pct"/>
          </w:tcPr>
          <w:p w14:paraId="14C2A651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dactics </w:t>
            </w:r>
          </w:p>
        </w:tc>
        <w:tc>
          <w:tcPr>
            <w:tcW w:w="1974" w:type="pct"/>
          </w:tcPr>
          <w:p w14:paraId="0A732CC6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2" w:history="1">
              <w:r w:rsidRPr="00F32C99">
                <w:rPr>
                  <w:rStyle w:val="Hyperlink"/>
                </w:rPr>
                <w:t>h.bourouina@univ-chlef.dz</w:t>
              </w:r>
            </w:hyperlink>
            <w:r>
              <w:t xml:space="preserve"> </w:t>
            </w:r>
          </w:p>
        </w:tc>
        <w:tc>
          <w:tcPr>
            <w:tcW w:w="249" w:type="pct"/>
          </w:tcPr>
          <w:p w14:paraId="7F895602" w14:textId="77777777" w:rsidR="005D5EA6" w:rsidRPr="001D0329" w:rsidRDefault="005D5EA6">
            <w:r>
              <w:t>P</w:t>
            </w:r>
          </w:p>
        </w:tc>
      </w:tr>
      <w:tr w:rsidR="005D5EA6" w14:paraId="7214122D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17F3518E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6C8C75C5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RAIK FETHIA</w:t>
            </w:r>
          </w:p>
        </w:tc>
        <w:tc>
          <w:tcPr>
            <w:tcW w:w="1084" w:type="pct"/>
          </w:tcPr>
          <w:p w14:paraId="638F07D1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vilisation </w:t>
            </w:r>
          </w:p>
        </w:tc>
        <w:tc>
          <w:tcPr>
            <w:tcW w:w="1974" w:type="pct"/>
          </w:tcPr>
          <w:p w14:paraId="012BC382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3">
              <w:r>
                <w:rPr>
                  <w:color w:val="1155CC"/>
                  <w:sz w:val="24"/>
                  <w:szCs w:val="24"/>
                  <w:u w:val="single"/>
                </w:rPr>
                <w:t>f.braik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06F7F8E5" w14:textId="77777777" w:rsidR="005D5EA6" w:rsidRPr="001D0329" w:rsidRDefault="005D5EA6">
            <w:r>
              <w:t>P</w:t>
            </w:r>
          </w:p>
        </w:tc>
      </w:tr>
      <w:tr w:rsidR="005D5EA6" w14:paraId="6D343924" w14:textId="77777777" w:rsidTr="000512B9">
        <w:trPr>
          <w:trHeight w:val="45"/>
        </w:trPr>
        <w:tc>
          <w:tcPr>
            <w:tcW w:w="164" w:type="pct"/>
          </w:tcPr>
          <w:p w14:paraId="070A3B67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2E95A1A1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AAL HOUARIA</w:t>
            </w:r>
          </w:p>
        </w:tc>
        <w:tc>
          <w:tcPr>
            <w:tcW w:w="1084" w:type="pct"/>
          </w:tcPr>
          <w:p w14:paraId="3D6674B5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lation </w:t>
            </w:r>
          </w:p>
        </w:tc>
        <w:tc>
          <w:tcPr>
            <w:tcW w:w="1974" w:type="pct"/>
          </w:tcPr>
          <w:p w14:paraId="1E9807B7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4">
              <w:r>
                <w:rPr>
                  <w:color w:val="1155CC"/>
                  <w:sz w:val="24"/>
                  <w:szCs w:val="24"/>
                  <w:u w:val="single"/>
                </w:rPr>
                <w:t>h.chaal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496CC7A7" w14:textId="77777777" w:rsidR="005D5EA6" w:rsidRPr="001D0329" w:rsidRDefault="005D5EA6">
            <w:r>
              <w:t>P</w:t>
            </w:r>
          </w:p>
        </w:tc>
      </w:tr>
      <w:tr w:rsidR="005D5EA6" w14:paraId="491C57D5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0781145D" w14:textId="77777777" w:rsidR="005D5EA6" w:rsidRPr="001D0329" w:rsidRDefault="005D5EA6" w:rsidP="001D0329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7DF6F80B" w14:textId="77777777" w:rsidR="005D5EA6" w:rsidRDefault="005D5EA6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OUCHE MEHDJOUBA</w:t>
            </w:r>
          </w:p>
        </w:tc>
        <w:tc>
          <w:tcPr>
            <w:tcW w:w="1084" w:type="pct"/>
          </w:tcPr>
          <w:p w14:paraId="0696AA0C" w14:textId="77777777" w:rsidR="005D5EA6" w:rsidRDefault="005D5EA6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ture</w:t>
            </w:r>
          </w:p>
        </w:tc>
        <w:tc>
          <w:tcPr>
            <w:tcW w:w="1974" w:type="pct"/>
          </w:tcPr>
          <w:p w14:paraId="5D063F23" w14:textId="77777777" w:rsidR="005D5EA6" w:rsidRDefault="005D5EA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hyperlink r:id="rId25" w:history="1">
              <w:r w:rsidRPr="00F32C99">
                <w:rPr>
                  <w:rStyle w:val="Hyperlink"/>
                  <w:sz w:val="24"/>
                  <w:szCs w:val="24"/>
                </w:rPr>
                <w:t>m.chaouche@univ-chlef.dz</w:t>
              </w:r>
            </w:hyperlink>
            <w:r>
              <w:rPr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249" w:type="pct"/>
          </w:tcPr>
          <w:p w14:paraId="53B10512" w14:textId="77777777" w:rsidR="005D5EA6" w:rsidRPr="001D0329" w:rsidRDefault="005D5EA6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</w:p>
        </w:tc>
      </w:tr>
      <w:tr w:rsidR="005D5EA6" w14:paraId="16DF4B29" w14:textId="77777777" w:rsidTr="000512B9">
        <w:trPr>
          <w:trHeight w:val="375"/>
        </w:trPr>
        <w:tc>
          <w:tcPr>
            <w:tcW w:w="164" w:type="pct"/>
          </w:tcPr>
          <w:p w14:paraId="5F626D7B" w14:textId="77777777" w:rsidR="005D5EA6" w:rsidRPr="001D0329" w:rsidRDefault="005D5EA6" w:rsidP="001D0329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9" w:type="pct"/>
          </w:tcPr>
          <w:p w14:paraId="5E0EDF20" w14:textId="77777777" w:rsidR="005D5EA6" w:rsidRDefault="005D5EA6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LLALI WISSEM </w:t>
            </w:r>
          </w:p>
        </w:tc>
        <w:tc>
          <w:tcPr>
            <w:tcW w:w="1084" w:type="pct"/>
          </w:tcPr>
          <w:p w14:paraId="7B92A77D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anslation</w:t>
            </w:r>
          </w:p>
        </w:tc>
        <w:tc>
          <w:tcPr>
            <w:tcW w:w="1974" w:type="pct"/>
          </w:tcPr>
          <w:p w14:paraId="44305095" w14:textId="77777777" w:rsidR="005D5EA6" w:rsidRDefault="005D5EA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>
              <w:rPr>
                <w:color w:val="0000FF"/>
                <w:sz w:val="24"/>
                <w:szCs w:val="24"/>
                <w:u w:val="single"/>
              </w:rPr>
              <w:t>w.dellali@univ-chlef.dz</w:t>
            </w:r>
          </w:p>
        </w:tc>
        <w:tc>
          <w:tcPr>
            <w:tcW w:w="249" w:type="pct"/>
          </w:tcPr>
          <w:p w14:paraId="0C904CCF" w14:textId="77777777" w:rsidR="005D5EA6" w:rsidRPr="001D0329" w:rsidRDefault="005D5EA6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</w:p>
        </w:tc>
      </w:tr>
      <w:tr w:rsidR="005D5EA6" w14:paraId="27048987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0F5332F2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05D63998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JEROUANE F</w:t>
            </w:r>
            <w:r>
              <w:rPr>
                <w:sz w:val="24"/>
                <w:szCs w:val="24"/>
              </w:rPr>
              <w:t>A</w:t>
            </w:r>
            <w:r>
              <w:rPr>
                <w:color w:val="000000"/>
                <w:sz w:val="24"/>
                <w:szCs w:val="24"/>
              </w:rPr>
              <w:t>THI</w:t>
            </w:r>
          </w:p>
        </w:tc>
        <w:tc>
          <w:tcPr>
            <w:tcW w:w="1084" w:type="pct"/>
          </w:tcPr>
          <w:p w14:paraId="066C413B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dactics </w:t>
            </w:r>
          </w:p>
        </w:tc>
        <w:tc>
          <w:tcPr>
            <w:tcW w:w="1974" w:type="pct"/>
          </w:tcPr>
          <w:p w14:paraId="020F3314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6">
              <w:r>
                <w:rPr>
                  <w:color w:val="1155CC"/>
                  <w:sz w:val="24"/>
                  <w:szCs w:val="24"/>
                  <w:u w:val="single"/>
                </w:rPr>
                <w:t>f.djerouane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1C27340D" w14:textId="77777777" w:rsidR="005D5EA6" w:rsidRPr="001D0329" w:rsidRDefault="005D5EA6">
            <w:r>
              <w:t>P</w:t>
            </w:r>
          </w:p>
        </w:tc>
      </w:tr>
      <w:tr w:rsidR="005D5EA6" w14:paraId="1E40C252" w14:textId="77777777" w:rsidTr="000512B9">
        <w:trPr>
          <w:trHeight w:val="375"/>
        </w:trPr>
        <w:tc>
          <w:tcPr>
            <w:tcW w:w="164" w:type="pct"/>
          </w:tcPr>
          <w:p w14:paraId="741CD05D" w14:textId="77777777" w:rsidR="005D5EA6" w:rsidRPr="00312AFF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</w:p>
        </w:tc>
        <w:tc>
          <w:tcPr>
            <w:tcW w:w="1529" w:type="pct"/>
          </w:tcPr>
          <w:p w14:paraId="10727533" w14:textId="77777777" w:rsidR="005D5EA6" w:rsidRPr="00312AFF" w:rsidRDefault="005D5EA6">
            <w:pPr>
              <w:rPr>
                <w:sz w:val="24"/>
                <w:szCs w:val="24"/>
                <w:highlight w:val="yellow"/>
              </w:rPr>
            </w:pPr>
            <w:r w:rsidRPr="00312AFF">
              <w:rPr>
                <w:color w:val="000000"/>
                <w:sz w:val="24"/>
                <w:szCs w:val="24"/>
                <w:highlight w:val="yellow"/>
              </w:rPr>
              <w:t>DR. RABEHI AFAF </w:t>
            </w:r>
          </w:p>
        </w:tc>
        <w:tc>
          <w:tcPr>
            <w:tcW w:w="1084" w:type="pct"/>
          </w:tcPr>
          <w:p w14:paraId="1206F148" w14:textId="77777777" w:rsidR="005D5EA6" w:rsidRPr="00312AFF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312A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>Intercultural Com</w:t>
            </w:r>
          </w:p>
        </w:tc>
        <w:tc>
          <w:tcPr>
            <w:tcW w:w="1974" w:type="pct"/>
          </w:tcPr>
          <w:p w14:paraId="2F632323" w14:textId="77777777" w:rsidR="005D5EA6" w:rsidRPr="00312AFF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hyperlink r:id="rId27">
              <w:r w:rsidRPr="00312AFF">
                <w:rPr>
                  <w:color w:val="0000FF"/>
                  <w:sz w:val="24"/>
                  <w:szCs w:val="24"/>
                  <w:highlight w:val="yellow"/>
                  <w:u w:val="single"/>
                </w:rPr>
                <w:t>a.rabehi@univ-chlef.dz</w:t>
              </w:r>
            </w:hyperlink>
            <w:r w:rsidRPr="00312AFF">
              <w:rPr>
                <w:color w:val="000000"/>
                <w:sz w:val="24"/>
                <w:szCs w:val="24"/>
                <w:highlight w:val="yellow"/>
              </w:rPr>
              <w:t> </w:t>
            </w:r>
          </w:p>
        </w:tc>
        <w:tc>
          <w:tcPr>
            <w:tcW w:w="249" w:type="pct"/>
          </w:tcPr>
          <w:p w14:paraId="0947B03D" w14:textId="77777777" w:rsidR="005D5EA6" w:rsidRPr="001D0329" w:rsidRDefault="005D5EA6">
            <w:r>
              <w:t>P</w:t>
            </w:r>
          </w:p>
        </w:tc>
      </w:tr>
      <w:tr w:rsidR="005D5EA6" w14:paraId="298F1617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356B7312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762A449D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GRAINE LINA</w:t>
            </w:r>
          </w:p>
        </w:tc>
        <w:tc>
          <w:tcPr>
            <w:tcW w:w="1084" w:type="pct"/>
          </w:tcPr>
          <w:p w14:paraId="4E973B63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vilisation </w:t>
            </w:r>
          </w:p>
        </w:tc>
        <w:tc>
          <w:tcPr>
            <w:tcW w:w="1974" w:type="pct"/>
          </w:tcPr>
          <w:p w14:paraId="1ACE24A7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8">
              <w:r>
                <w:rPr>
                  <w:color w:val="1155CC"/>
                  <w:sz w:val="24"/>
                  <w:szCs w:val="24"/>
                  <w:u w:val="single"/>
                </w:rPr>
                <w:t>l.graine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7160CC6B" w14:textId="77777777" w:rsidR="005D5EA6" w:rsidRPr="001D0329" w:rsidRDefault="005D5EA6">
            <w:r>
              <w:t>P</w:t>
            </w:r>
          </w:p>
        </w:tc>
      </w:tr>
      <w:tr w:rsidR="005D5EA6" w14:paraId="1694DB99" w14:textId="77777777" w:rsidTr="000512B9">
        <w:trPr>
          <w:trHeight w:val="375"/>
        </w:trPr>
        <w:tc>
          <w:tcPr>
            <w:tcW w:w="164" w:type="pct"/>
          </w:tcPr>
          <w:p w14:paraId="714F3583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06C4D589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DJ HENNI IMANE</w:t>
            </w:r>
          </w:p>
        </w:tc>
        <w:tc>
          <w:tcPr>
            <w:tcW w:w="1084" w:type="pct"/>
          </w:tcPr>
          <w:p w14:paraId="48408E75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erature </w:t>
            </w:r>
          </w:p>
        </w:tc>
        <w:tc>
          <w:tcPr>
            <w:tcW w:w="1974" w:type="pct"/>
          </w:tcPr>
          <w:p w14:paraId="6FA6065A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9">
              <w:r>
                <w:rPr>
                  <w:color w:val="0000FF"/>
                  <w:sz w:val="24"/>
                  <w:szCs w:val="24"/>
                  <w:u w:val="single"/>
                </w:rPr>
                <w:t>imanehadjhenni@live.fr </w:t>
              </w:r>
            </w:hyperlink>
          </w:p>
        </w:tc>
        <w:tc>
          <w:tcPr>
            <w:tcW w:w="249" w:type="pct"/>
          </w:tcPr>
          <w:p w14:paraId="4F4EA175" w14:textId="77777777" w:rsidR="005D5EA6" w:rsidRPr="001D0329" w:rsidRDefault="005D5EA6">
            <w:r>
              <w:t>P</w:t>
            </w:r>
          </w:p>
        </w:tc>
      </w:tr>
      <w:tr w:rsidR="005D5EA6" w14:paraId="747ED01D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67B94B1B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9" w:type="pct"/>
          </w:tcPr>
          <w:p w14:paraId="4A83326F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DJ HENNI SIHAM</w:t>
            </w:r>
          </w:p>
        </w:tc>
        <w:tc>
          <w:tcPr>
            <w:tcW w:w="1084" w:type="pct"/>
          </w:tcPr>
          <w:p w14:paraId="2632AE2F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 and Civ</w:t>
            </w:r>
          </w:p>
        </w:tc>
        <w:tc>
          <w:tcPr>
            <w:tcW w:w="1974" w:type="pct"/>
          </w:tcPr>
          <w:p w14:paraId="0150FD19" w14:textId="77777777" w:rsidR="005D5EA6" w:rsidRDefault="005D5EA6" w:rsidP="00360D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  <w:u w:val="single"/>
              </w:rPr>
              <w:t>linaississa@outlook.com</w:t>
            </w:r>
          </w:p>
        </w:tc>
        <w:tc>
          <w:tcPr>
            <w:tcW w:w="249" w:type="pct"/>
          </w:tcPr>
          <w:p w14:paraId="1B0A4827" w14:textId="77777777" w:rsidR="005D5EA6" w:rsidRPr="001D0329" w:rsidRDefault="005D5E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</w:p>
        </w:tc>
      </w:tr>
      <w:tr w:rsidR="005D5EA6" w14:paraId="6E5067E0" w14:textId="77777777" w:rsidTr="000512B9">
        <w:trPr>
          <w:trHeight w:val="375"/>
        </w:trPr>
        <w:tc>
          <w:tcPr>
            <w:tcW w:w="164" w:type="pct"/>
          </w:tcPr>
          <w:p w14:paraId="4002ECF9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4B49D510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MERLAINE DJAMEL EDDINE AEK</w:t>
            </w:r>
          </w:p>
        </w:tc>
        <w:tc>
          <w:tcPr>
            <w:tcW w:w="1084" w:type="pct"/>
          </w:tcPr>
          <w:p w14:paraId="6A7FA106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vilisation </w:t>
            </w:r>
          </w:p>
        </w:tc>
        <w:tc>
          <w:tcPr>
            <w:tcW w:w="1974" w:type="pct"/>
          </w:tcPr>
          <w:p w14:paraId="3D5157B2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0" w:history="1">
              <w:r w:rsidRPr="00A631B7">
                <w:rPr>
                  <w:rStyle w:val="Hyperlink"/>
                </w:rPr>
                <w:t>d.hamerlain@univ-chlef.dz</w:t>
              </w:r>
            </w:hyperlink>
            <w:r>
              <w:t xml:space="preserve"> </w:t>
            </w:r>
          </w:p>
        </w:tc>
        <w:tc>
          <w:tcPr>
            <w:tcW w:w="249" w:type="pct"/>
          </w:tcPr>
          <w:p w14:paraId="749E0C72" w14:textId="77777777" w:rsidR="005D5EA6" w:rsidRPr="001D0329" w:rsidRDefault="005D5EA6">
            <w:r>
              <w:t>P</w:t>
            </w:r>
          </w:p>
        </w:tc>
      </w:tr>
      <w:tr w:rsidR="005D5EA6" w14:paraId="0B920706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1DADDCF6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32028217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NIFI AISSA</w:t>
            </w:r>
          </w:p>
        </w:tc>
        <w:tc>
          <w:tcPr>
            <w:tcW w:w="1084" w:type="pct"/>
          </w:tcPr>
          <w:p w14:paraId="25457317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P </w:t>
            </w:r>
          </w:p>
        </w:tc>
        <w:tc>
          <w:tcPr>
            <w:tcW w:w="1974" w:type="pct"/>
          </w:tcPr>
          <w:p w14:paraId="745CFED0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1">
              <w:r>
                <w:rPr>
                  <w:color w:val="1155CC"/>
                  <w:sz w:val="24"/>
                  <w:szCs w:val="24"/>
                  <w:u w:val="single"/>
                </w:rPr>
                <w:t>a.hanifi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2EA85A04" w14:textId="77777777" w:rsidR="005D5EA6" w:rsidRPr="001D0329" w:rsidRDefault="005D5EA6">
            <w:r>
              <w:t>P</w:t>
            </w:r>
          </w:p>
        </w:tc>
      </w:tr>
      <w:tr w:rsidR="005D5EA6" w14:paraId="75E9AE5E" w14:textId="77777777" w:rsidTr="008A063B">
        <w:trPr>
          <w:trHeight w:val="294"/>
        </w:trPr>
        <w:tc>
          <w:tcPr>
            <w:tcW w:w="164" w:type="pct"/>
          </w:tcPr>
          <w:p w14:paraId="7C24342A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13F217F0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DDOU  NAIMA</w:t>
            </w:r>
          </w:p>
        </w:tc>
        <w:tc>
          <w:tcPr>
            <w:tcW w:w="1084" w:type="pct"/>
          </w:tcPr>
          <w:p w14:paraId="498CFC39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oling/Didactics </w:t>
            </w:r>
          </w:p>
        </w:tc>
        <w:tc>
          <w:tcPr>
            <w:tcW w:w="1974" w:type="pct"/>
          </w:tcPr>
          <w:p w14:paraId="40B4ECBA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2">
              <w:r>
                <w:rPr>
                  <w:color w:val="1155CC"/>
                  <w:sz w:val="24"/>
                  <w:szCs w:val="24"/>
                  <w:u w:val="single"/>
                </w:rPr>
                <w:t>n.iddou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77EA6320" w14:textId="77777777" w:rsidR="005D5EA6" w:rsidRPr="001D0329" w:rsidRDefault="005D5EA6">
            <w:r>
              <w:t>P</w:t>
            </w:r>
          </w:p>
        </w:tc>
      </w:tr>
      <w:tr w:rsidR="005D5EA6" w14:paraId="1C63C1F7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20D35425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664FDCFD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RIBI ASSIA</w:t>
            </w:r>
          </w:p>
        </w:tc>
        <w:tc>
          <w:tcPr>
            <w:tcW w:w="1084" w:type="pct"/>
          </w:tcPr>
          <w:p w14:paraId="20DDD60A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lation </w:t>
            </w:r>
          </w:p>
        </w:tc>
        <w:tc>
          <w:tcPr>
            <w:tcW w:w="1974" w:type="pct"/>
          </w:tcPr>
          <w:p w14:paraId="79690855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3" w:history="1">
              <w:r w:rsidRPr="00F32C99">
                <w:rPr>
                  <w:rStyle w:val="Hyperlink"/>
                </w:rPr>
                <w:t>a.laribi@univ-chlef.dz</w:t>
              </w:r>
            </w:hyperlink>
            <w:r>
              <w:t xml:space="preserve"> </w:t>
            </w:r>
          </w:p>
        </w:tc>
        <w:tc>
          <w:tcPr>
            <w:tcW w:w="249" w:type="pct"/>
          </w:tcPr>
          <w:p w14:paraId="4D71A8C1" w14:textId="77777777" w:rsidR="005D5EA6" w:rsidRPr="001D0329" w:rsidRDefault="005D5EA6">
            <w:r>
              <w:t>P</w:t>
            </w:r>
          </w:p>
        </w:tc>
      </w:tr>
      <w:tr w:rsidR="005D5EA6" w14:paraId="0BB72C3C" w14:textId="77777777" w:rsidTr="000512B9">
        <w:trPr>
          <w:trHeight w:val="375"/>
        </w:trPr>
        <w:tc>
          <w:tcPr>
            <w:tcW w:w="164" w:type="pct"/>
          </w:tcPr>
          <w:p w14:paraId="3A14F001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504836F2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KHLOUF KOUIDER</w:t>
            </w:r>
          </w:p>
        </w:tc>
        <w:tc>
          <w:tcPr>
            <w:tcW w:w="1084" w:type="pct"/>
          </w:tcPr>
          <w:p w14:paraId="7D70C0EB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dactic </w:t>
            </w:r>
          </w:p>
        </w:tc>
        <w:tc>
          <w:tcPr>
            <w:tcW w:w="1974" w:type="pct"/>
          </w:tcPr>
          <w:p w14:paraId="69A603DC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  <w:u w:val="single"/>
              </w:rPr>
              <w:t>k.makhlouf@univ-chlef.dz</w:t>
            </w:r>
          </w:p>
        </w:tc>
        <w:tc>
          <w:tcPr>
            <w:tcW w:w="249" w:type="pct"/>
          </w:tcPr>
          <w:p w14:paraId="20EEFEF1" w14:textId="77777777" w:rsidR="005D5EA6" w:rsidRPr="001D0329" w:rsidRDefault="005D5E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</w:p>
        </w:tc>
      </w:tr>
      <w:tr w:rsidR="005D5EA6" w14:paraId="1C43CD89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0D28B49E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6DA5DB6D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HARET SARAH</w:t>
            </w:r>
          </w:p>
        </w:tc>
        <w:tc>
          <w:tcPr>
            <w:tcW w:w="1084" w:type="pct"/>
          </w:tcPr>
          <w:p w14:paraId="0EDFD020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P </w:t>
            </w:r>
          </w:p>
        </w:tc>
        <w:tc>
          <w:tcPr>
            <w:tcW w:w="1974" w:type="pct"/>
          </w:tcPr>
          <w:p w14:paraId="3B4001EA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4">
              <w:r>
                <w:rPr>
                  <w:color w:val="0000FF"/>
                  <w:sz w:val="24"/>
                  <w:szCs w:val="24"/>
                  <w:u w:val="single"/>
                </w:rPr>
                <w:t>s.meharet@univ-chlef.dz</w:t>
              </w:r>
            </w:hyperlink>
          </w:p>
        </w:tc>
        <w:tc>
          <w:tcPr>
            <w:tcW w:w="249" w:type="pct"/>
          </w:tcPr>
          <w:p w14:paraId="219640E1" w14:textId="77777777" w:rsidR="005D5EA6" w:rsidRPr="001D0329" w:rsidRDefault="005D5EA6">
            <w:r>
              <w:t>P</w:t>
            </w:r>
          </w:p>
        </w:tc>
      </w:tr>
      <w:tr w:rsidR="005D5EA6" w14:paraId="678A87A2" w14:textId="77777777" w:rsidTr="000512B9">
        <w:trPr>
          <w:trHeight w:val="375"/>
        </w:trPr>
        <w:tc>
          <w:tcPr>
            <w:tcW w:w="164" w:type="pct"/>
          </w:tcPr>
          <w:p w14:paraId="7030B36B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176007FC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HDI TAYEB</w:t>
            </w:r>
          </w:p>
        </w:tc>
        <w:tc>
          <w:tcPr>
            <w:tcW w:w="1084" w:type="pct"/>
          </w:tcPr>
          <w:p w14:paraId="5A1F089D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P </w:t>
            </w:r>
          </w:p>
        </w:tc>
        <w:tc>
          <w:tcPr>
            <w:tcW w:w="1974" w:type="pct"/>
          </w:tcPr>
          <w:p w14:paraId="739A6678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5">
              <w:r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t.mehdi@univ-chlef.dz</w:t>
              </w:r>
            </w:hyperlink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0559F7F8" w14:textId="77777777" w:rsidR="005D5EA6" w:rsidRPr="001D0329" w:rsidRDefault="005D5EA6">
            <w:r>
              <w:t>P</w:t>
            </w:r>
          </w:p>
        </w:tc>
      </w:tr>
      <w:tr w:rsidR="005D5EA6" w14:paraId="57DAEB98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488247F0" w14:textId="77777777" w:rsidR="005D5EA6" w:rsidRPr="001D0329" w:rsidRDefault="005D5EA6" w:rsidP="001D0329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9" w:type="pct"/>
          </w:tcPr>
          <w:p w14:paraId="490EA637" w14:textId="77777777" w:rsidR="005D5EA6" w:rsidRDefault="005D5EA6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SOUM FATIMA ZAHRA</w:t>
            </w:r>
          </w:p>
        </w:tc>
        <w:tc>
          <w:tcPr>
            <w:tcW w:w="1084" w:type="pct"/>
          </w:tcPr>
          <w:p w14:paraId="520B78A0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ture </w:t>
            </w:r>
          </w:p>
        </w:tc>
        <w:tc>
          <w:tcPr>
            <w:tcW w:w="1974" w:type="pct"/>
          </w:tcPr>
          <w:p w14:paraId="1D1F7A81" w14:textId="77777777" w:rsidR="005D5EA6" w:rsidRDefault="005D5EA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4BF9">
              <w:rPr>
                <w:color w:val="0000FF"/>
                <w:sz w:val="24"/>
                <w:szCs w:val="24"/>
                <w:u w:val="single"/>
              </w:rPr>
              <w:t>F.missoum@univ-chlef.dz</w:t>
            </w:r>
          </w:p>
        </w:tc>
        <w:tc>
          <w:tcPr>
            <w:tcW w:w="249" w:type="pct"/>
          </w:tcPr>
          <w:p w14:paraId="5BAB5B50" w14:textId="77777777" w:rsidR="005D5EA6" w:rsidRPr="001D0329" w:rsidRDefault="005D5EA6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</w:p>
        </w:tc>
      </w:tr>
      <w:tr w:rsidR="005D5EA6" w14:paraId="2A2B378B" w14:textId="77777777" w:rsidTr="000512B9">
        <w:trPr>
          <w:trHeight w:val="375"/>
        </w:trPr>
        <w:tc>
          <w:tcPr>
            <w:tcW w:w="164" w:type="pct"/>
          </w:tcPr>
          <w:p w14:paraId="048D16C4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33AF09F0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OUMNA HAKIMA</w:t>
            </w:r>
          </w:p>
        </w:tc>
        <w:tc>
          <w:tcPr>
            <w:tcW w:w="1084" w:type="pct"/>
          </w:tcPr>
          <w:p w14:paraId="5D1D0085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erature </w:t>
            </w:r>
          </w:p>
        </w:tc>
        <w:tc>
          <w:tcPr>
            <w:tcW w:w="1974" w:type="pct"/>
          </w:tcPr>
          <w:p w14:paraId="3CA9E155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6">
              <w:r>
                <w:rPr>
                  <w:color w:val="1155CC"/>
                  <w:sz w:val="24"/>
                  <w:szCs w:val="24"/>
                  <w:u w:val="single"/>
                </w:rPr>
                <w:t>ha.moumna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5C364CC0" w14:textId="77777777" w:rsidR="005D5EA6" w:rsidRPr="001D0329" w:rsidRDefault="005D5EA6">
            <w:r>
              <w:t>P</w:t>
            </w:r>
          </w:p>
        </w:tc>
      </w:tr>
      <w:tr w:rsidR="005D5EA6" w14:paraId="40FB7A06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56FEA883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02937B57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AKLA HOCINE </w:t>
            </w:r>
          </w:p>
        </w:tc>
        <w:tc>
          <w:tcPr>
            <w:tcW w:w="1084" w:type="pct"/>
          </w:tcPr>
          <w:p w14:paraId="6EEF7299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guistics</w:t>
            </w:r>
          </w:p>
        </w:tc>
        <w:tc>
          <w:tcPr>
            <w:tcW w:w="1974" w:type="pct"/>
          </w:tcPr>
          <w:p w14:paraId="730C480D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7">
              <w:r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h.nakla@univ-chlef.dz</w:t>
              </w:r>
            </w:hyperlink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3934FDDB" w14:textId="77777777" w:rsidR="005D5EA6" w:rsidRPr="001D0329" w:rsidRDefault="005D5EA6">
            <w:r>
              <w:t>P</w:t>
            </w:r>
          </w:p>
        </w:tc>
      </w:tr>
      <w:tr w:rsidR="005D5EA6" w14:paraId="116D2FD7" w14:textId="77777777" w:rsidTr="000512B9">
        <w:trPr>
          <w:trHeight w:val="375"/>
        </w:trPr>
        <w:tc>
          <w:tcPr>
            <w:tcW w:w="164" w:type="pct"/>
          </w:tcPr>
          <w:p w14:paraId="0A850C41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2D33C573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ENKADI AEK</w:t>
            </w:r>
          </w:p>
        </w:tc>
        <w:tc>
          <w:tcPr>
            <w:tcW w:w="1084" w:type="pct"/>
          </w:tcPr>
          <w:p w14:paraId="362A8A38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lation </w:t>
            </w:r>
          </w:p>
        </w:tc>
        <w:tc>
          <w:tcPr>
            <w:tcW w:w="1974" w:type="pct"/>
          </w:tcPr>
          <w:p w14:paraId="19055E16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8">
              <w:r>
                <w:rPr>
                  <w:color w:val="0000FF"/>
                  <w:sz w:val="24"/>
                  <w:szCs w:val="24"/>
                  <w:u w:val="single"/>
                </w:rPr>
                <w:t>5adi1965@gmail.com</w:t>
              </w:r>
            </w:hyperlink>
            <w:r>
              <w:rPr>
                <w:color w:val="0000FF"/>
                <w:sz w:val="24"/>
                <w:szCs w:val="24"/>
                <w:u w:val="single"/>
              </w:rPr>
              <w:t> </w:t>
            </w:r>
          </w:p>
        </w:tc>
        <w:tc>
          <w:tcPr>
            <w:tcW w:w="249" w:type="pct"/>
          </w:tcPr>
          <w:p w14:paraId="7DF7405D" w14:textId="77777777" w:rsidR="005D5EA6" w:rsidRPr="001D0329" w:rsidRDefault="005D5EA6">
            <w:r>
              <w:t>P</w:t>
            </w:r>
          </w:p>
        </w:tc>
      </w:tr>
      <w:tr w:rsidR="005D5EA6" w14:paraId="769A82D8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24D10EEB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03360F9D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ERRICHE AMINE ABDALLAH</w:t>
            </w:r>
          </w:p>
        </w:tc>
        <w:tc>
          <w:tcPr>
            <w:tcW w:w="1084" w:type="pct"/>
          </w:tcPr>
          <w:p w14:paraId="4C019D07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dactics </w:t>
            </w:r>
          </w:p>
        </w:tc>
        <w:tc>
          <w:tcPr>
            <w:tcW w:w="1974" w:type="pct"/>
          </w:tcPr>
          <w:p w14:paraId="74F1E8B6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9">
              <w:r>
                <w:rPr>
                  <w:color w:val="1155CC"/>
                  <w:sz w:val="24"/>
                  <w:szCs w:val="24"/>
                  <w:u w:val="single"/>
                </w:rPr>
                <w:t>a.terriche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7F7996C8" w14:textId="77777777" w:rsidR="005D5EA6" w:rsidRPr="001D0329" w:rsidRDefault="005D5EA6">
            <w:r>
              <w:t>P</w:t>
            </w:r>
          </w:p>
        </w:tc>
      </w:tr>
      <w:tr w:rsidR="005D5EA6" w14:paraId="0DC696B9" w14:textId="77777777" w:rsidTr="000512B9">
        <w:trPr>
          <w:trHeight w:val="375"/>
        </w:trPr>
        <w:tc>
          <w:tcPr>
            <w:tcW w:w="164" w:type="pct"/>
          </w:tcPr>
          <w:p w14:paraId="209A92FB" w14:textId="77777777" w:rsidR="005D5EA6" w:rsidRPr="001D0329" w:rsidRDefault="005D5EA6" w:rsidP="001D0329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9" w:type="pct"/>
          </w:tcPr>
          <w:p w14:paraId="65055A0F" w14:textId="77777777" w:rsidR="005D5EA6" w:rsidRDefault="005D5EA6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AHOUI KAHINA </w:t>
            </w:r>
          </w:p>
        </w:tc>
        <w:tc>
          <w:tcPr>
            <w:tcW w:w="1084" w:type="pct"/>
          </w:tcPr>
          <w:p w14:paraId="195CD81B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LT</w:t>
            </w:r>
          </w:p>
        </w:tc>
        <w:tc>
          <w:tcPr>
            <w:tcW w:w="1974" w:type="pct"/>
          </w:tcPr>
          <w:p w14:paraId="19DB3171" w14:textId="77777777" w:rsidR="005D5EA6" w:rsidRDefault="005D5EA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hyperlink r:id="rId40">
              <w:r>
                <w:rPr>
                  <w:color w:val="1155CC"/>
                  <w:sz w:val="24"/>
                  <w:szCs w:val="24"/>
                  <w:u w:val="single"/>
                </w:rPr>
                <w:t>k.yahoui@univ-chlef.dz</w:t>
              </w:r>
            </w:hyperlink>
            <w:r>
              <w:rPr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249" w:type="pct"/>
          </w:tcPr>
          <w:p w14:paraId="09048748" w14:textId="77777777" w:rsidR="005D5EA6" w:rsidRPr="001D0329" w:rsidRDefault="005D5EA6">
            <w:pPr>
              <w:widowControl w:val="0"/>
            </w:pPr>
            <w:r>
              <w:t>P</w:t>
            </w:r>
          </w:p>
        </w:tc>
      </w:tr>
      <w:tr w:rsidR="005D5EA6" w14:paraId="4AA11D1A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1690E837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50293183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ZIDANE SAMIYA</w:t>
            </w:r>
          </w:p>
        </w:tc>
        <w:tc>
          <w:tcPr>
            <w:tcW w:w="1084" w:type="pct"/>
          </w:tcPr>
          <w:p w14:paraId="575D5CE2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P</w:t>
            </w:r>
          </w:p>
        </w:tc>
        <w:tc>
          <w:tcPr>
            <w:tcW w:w="1974" w:type="pct"/>
          </w:tcPr>
          <w:p w14:paraId="33C13254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1" w:history="1">
              <w:r w:rsidRPr="00A631B7">
                <w:rPr>
                  <w:rStyle w:val="Hyperlink"/>
                </w:rPr>
                <w:t>s.zidane@univ-chlef.dz</w:t>
              </w:r>
            </w:hyperlink>
            <w:r>
              <w:t xml:space="preserve"> </w:t>
            </w:r>
          </w:p>
        </w:tc>
        <w:tc>
          <w:tcPr>
            <w:tcW w:w="249" w:type="pct"/>
          </w:tcPr>
          <w:p w14:paraId="15B48D65" w14:textId="77777777" w:rsidR="005D5EA6" w:rsidRPr="001D0329" w:rsidRDefault="005D5EA6">
            <w:r>
              <w:t>P</w:t>
            </w:r>
          </w:p>
        </w:tc>
      </w:tr>
      <w:tr w:rsidR="005D5EA6" w14:paraId="644B102C" w14:textId="77777777" w:rsidTr="000512B9">
        <w:trPr>
          <w:trHeight w:val="375"/>
        </w:trPr>
        <w:tc>
          <w:tcPr>
            <w:tcW w:w="164" w:type="pct"/>
          </w:tcPr>
          <w:p w14:paraId="21E65E3E" w14:textId="77777777" w:rsidR="005D5EA6" w:rsidRPr="001D0329" w:rsidRDefault="005D5EA6" w:rsidP="001D032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1DBA244D" w14:textId="77777777" w:rsidR="005D5EA6" w:rsidRDefault="005D5EA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ZOURGUI MALIKA</w:t>
            </w:r>
          </w:p>
        </w:tc>
        <w:tc>
          <w:tcPr>
            <w:tcW w:w="1084" w:type="pct"/>
          </w:tcPr>
          <w:p w14:paraId="090F6529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P </w:t>
            </w:r>
          </w:p>
        </w:tc>
        <w:tc>
          <w:tcPr>
            <w:tcW w:w="1974" w:type="pct"/>
          </w:tcPr>
          <w:p w14:paraId="2EA87870" w14:textId="77777777" w:rsidR="005D5EA6" w:rsidRDefault="005D5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2">
              <w:r>
                <w:rPr>
                  <w:color w:val="1155CC"/>
                  <w:sz w:val="24"/>
                  <w:szCs w:val="24"/>
                  <w:u w:val="single"/>
                </w:rPr>
                <w:t>m.zourgui@univ-chlef.dz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1021306A" w14:textId="77777777" w:rsidR="005D5EA6" w:rsidRPr="001D0329" w:rsidRDefault="005D5EA6">
            <w:r>
              <w:t>P</w:t>
            </w:r>
          </w:p>
        </w:tc>
      </w:tr>
      <w:tr w:rsidR="005D5EA6" w14:paraId="77D89428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164" w:type="pct"/>
          </w:tcPr>
          <w:p w14:paraId="148DB0D1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1AC51181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ABBES CHOHRA NOUHA </w:t>
            </w:r>
          </w:p>
        </w:tc>
        <w:tc>
          <w:tcPr>
            <w:tcW w:w="1084" w:type="pct"/>
          </w:tcPr>
          <w:p w14:paraId="153D3198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67A462BE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 xml:space="preserve">nouha.abes@gmail.com </w:t>
            </w:r>
          </w:p>
        </w:tc>
        <w:tc>
          <w:tcPr>
            <w:tcW w:w="249" w:type="pct"/>
          </w:tcPr>
          <w:p w14:paraId="286CFAA7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155FCFA1" w14:textId="77777777" w:rsidTr="000512B9">
        <w:trPr>
          <w:trHeight w:val="360"/>
        </w:trPr>
        <w:tc>
          <w:tcPr>
            <w:tcW w:w="164" w:type="pct"/>
          </w:tcPr>
          <w:p w14:paraId="4AB8CB46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2E5B294D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ABBOU KAMILIA </w:t>
            </w:r>
          </w:p>
        </w:tc>
        <w:tc>
          <w:tcPr>
            <w:tcW w:w="1084" w:type="pct"/>
          </w:tcPr>
          <w:p w14:paraId="7A4C45E3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5B220A47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>camelia.ab73@gmail.com</w:t>
            </w:r>
          </w:p>
        </w:tc>
        <w:tc>
          <w:tcPr>
            <w:tcW w:w="249" w:type="pct"/>
          </w:tcPr>
          <w:p w14:paraId="43F12687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1222A871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164" w:type="pct"/>
          </w:tcPr>
          <w:p w14:paraId="17AD0B03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648C3C6B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BADNI AISSAM </w:t>
            </w:r>
          </w:p>
        </w:tc>
        <w:tc>
          <w:tcPr>
            <w:tcW w:w="1084" w:type="pct"/>
          </w:tcPr>
          <w:p w14:paraId="72F6B5E7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7DAD415F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>aissamb535@gmail.com</w:t>
            </w:r>
          </w:p>
        </w:tc>
        <w:tc>
          <w:tcPr>
            <w:tcW w:w="249" w:type="pct"/>
          </w:tcPr>
          <w:p w14:paraId="7AB1CD6C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24A6BE17" w14:textId="77777777" w:rsidTr="000512B9">
        <w:trPr>
          <w:trHeight w:val="360"/>
        </w:trPr>
        <w:tc>
          <w:tcPr>
            <w:tcW w:w="164" w:type="pct"/>
          </w:tcPr>
          <w:p w14:paraId="56A4A26F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04F85CB0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BELDJENNA ASMA </w:t>
            </w:r>
          </w:p>
        </w:tc>
        <w:tc>
          <w:tcPr>
            <w:tcW w:w="1084" w:type="pct"/>
          </w:tcPr>
          <w:p w14:paraId="47086FAE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29B13257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>a.beldjenna@univ-chlef.dz</w:t>
            </w:r>
          </w:p>
        </w:tc>
        <w:tc>
          <w:tcPr>
            <w:tcW w:w="249" w:type="pct"/>
          </w:tcPr>
          <w:p w14:paraId="0DE4FC11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0FF2297E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2BD74EC0" w14:textId="77777777" w:rsidR="005D5EA6" w:rsidRPr="001D0329" w:rsidRDefault="005D5EA6" w:rsidP="008A063B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7DF4DFC8" w14:textId="77777777" w:rsidR="005D5EA6" w:rsidRDefault="005D5EA6" w:rsidP="008A063B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ELHADIA AMAR </w:t>
            </w:r>
          </w:p>
        </w:tc>
        <w:tc>
          <w:tcPr>
            <w:tcW w:w="1084" w:type="pct"/>
          </w:tcPr>
          <w:p w14:paraId="3639F929" w14:textId="77777777" w:rsidR="005D5EA6" w:rsidRDefault="005D5EA6" w:rsidP="008A063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SP</w:t>
            </w:r>
          </w:p>
        </w:tc>
        <w:tc>
          <w:tcPr>
            <w:tcW w:w="1974" w:type="pct"/>
          </w:tcPr>
          <w:p w14:paraId="69187D52" w14:textId="77777777" w:rsidR="005D5EA6" w:rsidRDefault="005D5EA6" w:rsidP="008A063B">
            <w:r>
              <w:rPr>
                <w:color w:val="0000FF"/>
                <w:sz w:val="24"/>
                <w:szCs w:val="24"/>
                <w:u w:val="single"/>
              </w:rPr>
              <w:t>a.belhadia@univ-chlef.dz</w:t>
            </w:r>
          </w:p>
        </w:tc>
        <w:tc>
          <w:tcPr>
            <w:tcW w:w="249" w:type="pct"/>
          </w:tcPr>
          <w:p w14:paraId="6B8CB46A" w14:textId="77777777" w:rsidR="005D5EA6" w:rsidRDefault="005D5EA6" w:rsidP="008A063B">
            <w:r>
              <w:t>V</w:t>
            </w:r>
          </w:p>
        </w:tc>
      </w:tr>
      <w:tr w:rsidR="005D5EA6" w14:paraId="1F4756B1" w14:textId="77777777" w:rsidTr="000512B9">
        <w:trPr>
          <w:trHeight w:val="375"/>
        </w:trPr>
        <w:tc>
          <w:tcPr>
            <w:tcW w:w="164" w:type="pct"/>
          </w:tcPr>
          <w:p w14:paraId="582E784D" w14:textId="77777777" w:rsidR="005D5EA6" w:rsidRPr="001D0329" w:rsidRDefault="005D5EA6" w:rsidP="00B10486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09C9FE4A" w14:textId="77777777" w:rsidR="005D5EA6" w:rsidRDefault="005D5EA6" w:rsidP="00B1048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ENNADJI MOHAMED </w:t>
            </w:r>
          </w:p>
        </w:tc>
        <w:tc>
          <w:tcPr>
            <w:tcW w:w="1084" w:type="pct"/>
          </w:tcPr>
          <w:p w14:paraId="252D07F8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4B977994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3">
              <w:r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m.bennadji@univ-chlef.dz</w:t>
              </w:r>
            </w:hyperlink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0D1FFD5B" w14:textId="77777777" w:rsidR="005D5EA6" w:rsidRPr="001D0329" w:rsidRDefault="005D5EA6" w:rsidP="00B10486">
            <w:r w:rsidRPr="007A4BBF">
              <w:t>V</w:t>
            </w:r>
          </w:p>
        </w:tc>
      </w:tr>
      <w:tr w:rsidR="005D5EA6" w14:paraId="5BA07C5A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164" w:type="pct"/>
          </w:tcPr>
          <w:p w14:paraId="0ED5747C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2DE264A8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BOUCHAKOUR RAHMANI SID ALI </w:t>
            </w:r>
          </w:p>
        </w:tc>
        <w:tc>
          <w:tcPr>
            <w:tcW w:w="1084" w:type="pct"/>
          </w:tcPr>
          <w:p w14:paraId="613C4FEE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61D34190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 xml:space="preserve">bouchakorsidali@gmail.com </w:t>
            </w:r>
          </w:p>
        </w:tc>
        <w:tc>
          <w:tcPr>
            <w:tcW w:w="249" w:type="pct"/>
          </w:tcPr>
          <w:p w14:paraId="008724EE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3729157B" w14:textId="77777777" w:rsidTr="000512B9">
        <w:trPr>
          <w:trHeight w:val="360"/>
        </w:trPr>
        <w:tc>
          <w:tcPr>
            <w:tcW w:w="164" w:type="pct"/>
          </w:tcPr>
          <w:p w14:paraId="36CF63E3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4D37BC94" w14:textId="77777777" w:rsidR="005D5EA6" w:rsidRPr="00B1048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BOUHENNI ABDELAQ </w:t>
            </w:r>
          </w:p>
        </w:tc>
        <w:tc>
          <w:tcPr>
            <w:tcW w:w="1084" w:type="pct"/>
          </w:tcPr>
          <w:p w14:paraId="6E4A4DAF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33931D33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>bouhenniabdelhak777@gmail.com</w:t>
            </w:r>
          </w:p>
        </w:tc>
        <w:tc>
          <w:tcPr>
            <w:tcW w:w="249" w:type="pct"/>
          </w:tcPr>
          <w:p w14:paraId="2DD3F349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3331C2BA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164" w:type="pct"/>
          </w:tcPr>
          <w:p w14:paraId="3E29E0FB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67A8DA18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CHAHRAZAD LALEG </w:t>
            </w:r>
          </w:p>
        </w:tc>
        <w:tc>
          <w:tcPr>
            <w:tcW w:w="1084" w:type="pct"/>
          </w:tcPr>
          <w:p w14:paraId="53C3AD8C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14E5C41B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 xml:space="preserve">chahralaleg@gmail.com </w:t>
            </w:r>
          </w:p>
        </w:tc>
        <w:tc>
          <w:tcPr>
            <w:tcW w:w="249" w:type="pct"/>
          </w:tcPr>
          <w:p w14:paraId="4DA0F708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61C76F9F" w14:textId="77777777" w:rsidTr="000512B9">
        <w:trPr>
          <w:trHeight w:val="375"/>
        </w:trPr>
        <w:tc>
          <w:tcPr>
            <w:tcW w:w="164" w:type="pct"/>
          </w:tcPr>
          <w:p w14:paraId="170824BA" w14:textId="77777777" w:rsidR="005D5EA6" w:rsidRPr="001D0329" w:rsidRDefault="005D5EA6" w:rsidP="00B10486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2E75AE2A" w14:textId="77777777" w:rsidR="005D5EA6" w:rsidRDefault="005D5EA6" w:rsidP="00B1048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ELAGRARI ASMAE </w:t>
            </w:r>
          </w:p>
        </w:tc>
        <w:tc>
          <w:tcPr>
            <w:tcW w:w="1084" w:type="pct"/>
          </w:tcPr>
          <w:p w14:paraId="73A75CBE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769DDCE8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4" w:history="1">
              <w:r w:rsidRPr="001142AA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asmalagrid@gmail.com</w:t>
              </w:r>
            </w:hyperlink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2130A219" w14:textId="77777777" w:rsidR="005D5EA6" w:rsidRPr="001D0329" w:rsidRDefault="005D5EA6" w:rsidP="00B10486">
            <w:r w:rsidRPr="007A4BBF">
              <w:t>V</w:t>
            </w:r>
          </w:p>
        </w:tc>
      </w:tr>
      <w:tr w:rsidR="005D5EA6" w14:paraId="62B7FA7F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164" w:type="pct"/>
          </w:tcPr>
          <w:p w14:paraId="3B121F19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413FD0FB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ELAGRARI OUMAIMA </w:t>
            </w:r>
          </w:p>
        </w:tc>
        <w:tc>
          <w:tcPr>
            <w:tcW w:w="1084" w:type="pct"/>
          </w:tcPr>
          <w:p w14:paraId="4841114A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03411123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>oelagrari@gmail.com</w:t>
            </w:r>
          </w:p>
        </w:tc>
        <w:tc>
          <w:tcPr>
            <w:tcW w:w="249" w:type="pct"/>
          </w:tcPr>
          <w:p w14:paraId="723B299A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7D0EFC16" w14:textId="77777777" w:rsidTr="000512B9">
        <w:trPr>
          <w:trHeight w:val="375"/>
        </w:trPr>
        <w:tc>
          <w:tcPr>
            <w:tcW w:w="164" w:type="pct"/>
          </w:tcPr>
          <w:p w14:paraId="4711CD27" w14:textId="77777777" w:rsidR="005D5EA6" w:rsidRPr="001D0329" w:rsidRDefault="005D5EA6" w:rsidP="00B10486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10F8240B" w14:textId="77777777" w:rsidR="005D5EA6" w:rsidRDefault="005D5EA6" w:rsidP="00B1048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LKATEB NESRINE</w:t>
            </w:r>
          </w:p>
        </w:tc>
        <w:tc>
          <w:tcPr>
            <w:tcW w:w="1084" w:type="pct"/>
          </w:tcPr>
          <w:p w14:paraId="1A8B696E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7158539C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5">
              <w:r>
                <w:rPr>
                  <w:color w:val="0000FF"/>
                  <w:sz w:val="24"/>
                  <w:szCs w:val="24"/>
                  <w:u w:val="single"/>
                </w:rPr>
                <w:t>nesrine.elkateb@gmail.com </w:t>
              </w:r>
            </w:hyperlink>
          </w:p>
        </w:tc>
        <w:tc>
          <w:tcPr>
            <w:tcW w:w="249" w:type="pct"/>
          </w:tcPr>
          <w:p w14:paraId="648C7FC8" w14:textId="77777777" w:rsidR="005D5EA6" w:rsidRPr="001D0329" w:rsidRDefault="005D5EA6" w:rsidP="00B10486">
            <w:r w:rsidRPr="007A4BBF">
              <w:t>V</w:t>
            </w:r>
          </w:p>
        </w:tc>
      </w:tr>
      <w:tr w:rsidR="005D5EA6" w14:paraId="251EEDFB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164" w:type="pct"/>
          </w:tcPr>
          <w:p w14:paraId="42E9CF6E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1EC7771F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FATIMA ZAHRAA BEKHEIRA </w:t>
            </w:r>
          </w:p>
        </w:tc>
        <w:tc>
          <w:tcPr>
            <w:tcW w:w="1084" w:type="pct"/>
          </w:tcPr>
          <w:p w14:paraId="653190AA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3987B0A3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>fatimazahrabek689@gmail.com</w:t>
            </w:r>
          </w:p>
        </w:tc>
        <w:tc>
          <w:tcPr>
            <w:tcW w:w="249" w:type="pct"/>
          </w:tcPr>
          <w:p w14:paraId="25901FC1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04B9D058" w14:textId="77777777" w:rsidTr="000512B9">
        <w:trPr>
          <w:trHeight w:val="360"/>
        </w:trPr>
        <w:tc>
          <w:tcPr>
            <w:tcW w:w="164" w:type="pct"/>
          </w:tcPr>
          <w:p w14:paraId="2E9C78DF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43D5CFD0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>HADJ HENNI YAMINA</w:t>
            </w:r>
          </w:p>
        </w:tc>
        <w:tc>
          <w:tcPr>
            <w:tcW w:w="1084" w:type="pct"/>
          </w:tcPr>
          <w:p w14:paraId="7C923F5E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1195ED11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>hadjhenniyamina@gmail.com</w:t>
            </w:r>
          </w:p>
        </w:tc>
        <w:tc>
          <w:tcPr>
            <w:tcW w:w="249" w:type="pct"/>
          </w:tcPr>
          <w:p w14:paraId="3FB458A7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4D96FC2E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677A72FE" w14:textId="77777777" w:rsidR="005D5EA6" w:rsidRPr="001D0329" w:rsidRDefault="005D5EA6" w:rsidP="00B10486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5F9A6EDC" w14:textId="77777777" w:rsidR="005D5EA6" w:rsidRDefault="005D5EA6" w:rsidP="00B10486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DDAHI RADHIA</w:t>
            </w:r>
          </w:p>
        </w:tc>
        <w:tc>
          <w:tcPr>
            <w:tcW w:w="1084" w:type="pct"/>
          </w:tcPr>
          <w:p w14:paraId="429BE00A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70EEAB9C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6">
              <w:r>
                <w:rPr>
                  <w:color w:val="0000FF"/>
                  <w:sz w:val="24"/>
                  <w:szCs w:val="24"/>
                  <w:u w:val="single"/>
                </w:rPr>
                <w:t>r.meddahi@univ-chlef.dz</w:t>
              </w:r>
            </w:hyperlink>
            <w:r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49" w:type="pct"/>
          </w:tcPr>
          <w:p w14:paraId="0F3A608F" w14:textId="77777777" w:rsidR="005D5EA6" w:rsidRPr="001D0329" w:rsidRDefault="005D5EA6" w:rsidP="00B10486">
            <w:r w:rsidRPr="007A4BBF">
              <w:t>V</w:t>
            </w:r>
          </w:p>
        </w:tc>
      </w:tr>
      <w:tr w:rsidR="005D5EA6" w14:paraId="62AF3114" w14:textId="77777777" w:rsidTr="000512B9">
        <w:trPr>
          <w:trHeight w:val="360"/>
        </w:trPr>
        <w:tc>
          <w:tcPr>
            <w:tcW w:w="164" w:type="pct"/>
          </w:tcPr>
          <w:p w14:paraId="34554D53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4784301C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MENAR MAIRECHE </w:t>
            </w:r>
          </w:p>
        </w:tc>
        <w:tc>
          <w:tcPr>
            <w:tcW w:w="1084" w:type="pct"/>
          </w:tcPr>
          <w:p w14:paraId="35367C89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06546FDC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 xml:space="preserve">memaireche@gmail.com </w:t>
            </w:r>
          </w:p>
        </w:tc>
        <w:tc>
          <w:tcPr>
            <w:tcW w:w="249" w:type="pct"/>
          </w:tcPr>
          <w:p w14:paraId="70540776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4EBD24C8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75FAA5CD" w14:textId="77777777" w:rsidR="005D5EA6" w:rsidRPr="001D0329" w:rsidRDefault="005D5EA6" w:rsidP="00B10486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2BB7AC00" w14:textId="77777777" w:rsidR="005D5EA6" w:rsidRDefault="005D5EA6" w:rsidP="00B104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UIDENE SALIM </w:t>
            </w:r>
          </w:p>
        </w:tc>
        <w:tc>
          <w:tcPr>
            <w:tcW w:w="1084" w:type="pct"/>
          </w:tcPr>
          <w:p w14:paraId="404E3FA9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14ED1110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7">
              <w:r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salimouddina@gmail.com</w:t>
              </w:r>
            </w:hyperlink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9" w:type="pct"/>
          </w:tcPr>
          <w:p w14:paraId="65B43E0B" w14:textId="77777777" w:rsidR="005D5EA6" w:rsidRPr="001D0329" w:rsidRDefault="005D5EA6" w:rsidP="00B10486">
            <w:r w:rsidRPr="007A4BBF">
              <w:t>V</w:t>
            </w:r>
          </w:p>
        </w:tc>
      </w:tr>
      <w:tr w:rsidR="005D5EA6" w14:paraId="11AE79F0" w14:textId="77777777" w:rsidTr="000512B9">
        <w:trPr>
          <w:trHeight w:val="360"/>
        </w:trPr>
        <w:tc>
          <w:tcPr>
            <w:tcW w:w="164" w:type="pct"/>
          </w:tcPr>
          <w:p w14:paraId="4938DF01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25CFF4BE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HMOUNI INES </w:t>
            </w:r>
          </w:p>
        </w:tc>
        <w:tc>
          <w:tcPr>
            <w:tcW w:w="1084" w:type="pct"/>
          </w:tcPr>
          <w:p w14:paraId="35ECEC86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5D3A9FCD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>rahmouninessasma@gmail.com</w:t>
            </w:r>
          </w:p>
        </w:tc>
        <w:tc>
          <w:tcPr>
            <w:tcW w:w="249" w:type="pct"/>
          </w:tcPr>
          <w:p w14:paraId="2D11747C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572E9CB8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164" w:type="pct"/>
          </w:tcPr>
          <w:p w14:paraId="6D88AB33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2F1CBA84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REBOUH ZAHRA </w:t>
            </w:r>
          </w:p>
        </w:tc>
        <w:tc>
          <w:tcPr>
            <w:tcW w:w="1084" w:type="pct"/>
          </w:tcPr>
          <w:p w14:paraId="7C2C1E82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439B6926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>rebouhzahra54@gmail.com</w:t>
            </w:r>
          </w:p>
        </w:tc>
        <w:tc>
          <w:tcPr>
            <w:tcW w:w="249" w:type="pct"/>
          </w:tcPr>
          <w:p w14:paraId="3C1D9D76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21B5A9A1" w14:textId="77777777" w:rsidTr="000512B9">
        <w:trPr>
          <w:trHeight w:val="360"/>
        </w:trPr>
        <w:tc>
          <w:tcPr>
            <w:tcW w:w="164" w:type="pct"/>
          </w:tcPr>
          <w:p w14:paraId="323F2B6A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3C7162EA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SAYAH LEYLA </w:t>
            </w:r>
          </w:p>
        </w:tc>
        <w:tc>
          <w:tcPr>
            <w:tcW w:w="1084" w:type="pct"/>
          </w:tcPr>
          <w:p w14:paraId="64EC89F1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6174C1B5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 xml:space="preserve">sayaheloulou27@gmail.com </w:t>
            </w:r>
          </w:p>
        </w:tc>
        <w:tc>
          <w:tcPr>
            <w:tcW w:w="249" w:type="pct"/>
          </w:tcPr>
          <w:p w14:paraId="573830D1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13F15AF7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164" w:type="pct"/>
          </w:tcPr>
          <w:p w14:paraId="513947F3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1D8A138A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TAHAR MZEDEK RACHIDA </w:t>
            </w:r>
          </w:p>
        </w:tc>
        <w:tc>
          <w:tcPr>
            <w:tcW w:w="1084" w:type="pct"/>
          </w:tcPr>
          <w:p w14:paraId="551C5BF0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3BFFF8FA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>marof555@yahoo.fr</w:t>
            </w:r>
          </w:p>
        </w:tc>
        <w:tc>
          <w:tcPr>
            <w:tcW w:w="249" w:type="pct"/>
          </w:tcPr>
          <w:p w14:paraId="65FF7326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7B427B93" w14:textId="77777777" w:rsidTr="000512B9">
        <w:trPr>
          <w:trHeight w:val="360"/>
        </w:trPr>
        <w:tc>
          <w:tcPr>
            <w:tcW w:w="164" w:type="pct"/>
          </w:tcPr>
          <w:p w14:paraId="2D3B6742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5AF52B49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 w:rsidRPr="00B10486">
              <w:rPr>
                <w:sz w:val="24"/>
                <w:szCs w:val="24"/>
              </w:rPr>
              <w:t xml:space="preserve">TAIBI YASSMINE  </w:t>
            </w:r>
          </w:p>
        </w:tc>
        <w:tc>
          <w:tcPr>
            <w:tcW w:w="1084" w:type="pct"/>
          </w:tcPr>
          <w:p w14:paraId="0A8A8755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7F768C5C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 w:rsidRPr="00B10486">
              <w:rPr>
                <w:color w:val="0000FF"/>
                <w:sz w:val="24"/>
                <w:szCs w:val="24"/>
                <w:u w:val="single"/>
              </w:rPr>
              <w:t>taibiyassmine12@gmail.com</w:t>
            </w:r>
          </w:p>
        </w:tc>
        <w:tc>
          <w:tcPr>
            <w:tcW w:w="249" w:type="pct"/>
          </w:tcPr>
          <w:p w14:paraId="01F3A661" w14:textId="77777777" w:rsidR="005D5EA6" w:rsidRPr="007A4BBF" w:rsidRDefault="005D5EA6" w:rsidP="00B10486">
            <w:pPr>
              <w:widowControl w:val="0"/>
            </w:pPr>
            <w:r w:rsidRPr="00967A05">
              <w:t>V</w:t>
            </w:r>
          </w:p>
        </w:tc>
      </w:tr>
      <w:tr w:rsidR="005D5EA6" w14:paraId="063DC292" w14:textId="77777777" w:rsidTr="00051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164" w:type="pct"/>
          </w:tcPr>
          <w:p w14:paraId="408BBA47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9" w:type="pct"/>
          </w:tcPr>
          <w:p w14:paraId="4B761AB9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LEB SAMIA </w:t>
            </w:r>
          </w:p>
        </w:tc>
        <w:tc>
          <w:tcPr>
            <w:tcW w:w="1084" w:type="pct"/>
          </w:tcPr>
          <w:p w14:paraId="0CEBF863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53A4A4E3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>
              <w:rPr>
                <w:color w:val="0000FF"/>
                <w:sz w:val="24"/>
                <w:szCs w:val="24"/>
                <w:u w:val="single"/>
              </w:rPr>
              <w:t>talebsamia51@gmail.com</w:t>
            </w:r>
          </w:p>
        </w:tc>
        <w:tc>
          <w:tcPr>
            <w:tcW w:w="249" w:type="pct"/>
          </w:tcPr>
          <w:p w14:paraId="6E5677C5" w14:textId="77777777" w:rsidR="005D5EA6" w:rsidRPr="001D0329" w:rsidRDefault="005D5EA6" w:rsidP="00B10486">
            <w:pPr>
              <w:widowControl w:val="0"/>
              <w:rPr>
                <w:sz w:val="24"/>
                <w:szCs w:val="24"/>
              </w:rPr>
            </w:pPr>
            <w:r w:rsidRPr="007A4BBF">
              <w:t>V</w:t>
            </w:r>
          </w:p>
        </w:tc>
      </w:tr>
      <w:tr w:rsidR="005D5EA6" w14:paraId="692C3218" w14:textId="77777777" w:rsidTr="000512B9">
        <w:trPr>
          <w:trHeight w:val="360"/>
        </w:trPr>
        <w:tc>
          <w:tcPr>
            <w:tcW w:w="164" w:type="pct"/>
          </w:tcPr>
          <w:p w14:paraId="0A5E1437" w14:textId="77777777" w:rsidR="005D5EA6" w:rsidRPr="001D0329" w:rsidRDefault="005D5EA6" w:rsidP="00B10486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pct"/>
          </w:tcPr>
          <w:p w14:paraId="563A25CC" w14:textId="77777777" w:rsidR="005D5EA6" w:rsidRDefault="005D5EA6" w:rsidP="00B10486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RRAD WAFA</w:t>
            </w:r>
          </w:p>
        </w:tc>
        <w:tc>
          <w:tcPr>
            <w:tcW w:w="1084" w:type="pct"/>
          </w:tcPr>
          <w:p w14:paraId="0FC8D635" w14:textId="77777777" w:rsidR="005D5EA6" w:rsidRDefault="005D5EA6" w:rsidP="00B104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pct"/>
          </w:tcPr>
          <w:p w14:paraId="26CE7397" w14:textId="77777777" w:rsidR="005D5EA6" w:rsidRDefault="005D5EA6" w:rsidP="00B10486">
            <w:pPr>
              <w:widowControl w:val="0"/>
              <w:rPr>
                <w:color w:val="0000FF"/>
                <w:sz w:val="24"/>
                <w:szCs w:val="24"/>
                <w:u w:val="single"/>
              </w:rPr>
            </w:pPr>
            <w:r>
              <w:rPr>
                <w:color w:val="0000FF"/>
                <w:sz w:val="24"/>
                <w:szCs w:val="24"/>
                <w:u w:val="single"/>
              </w:rPr>
              <w:t>wafaaterrad@gmail.com</w:t>
            </w:r>
          </w:p>
        </w:tc>
        <w:tc>
          <w:tcPr>
            <w:tcW w:w="249" w:type="pct"/>
          </w:tcPr>
          <w:p w14:paraId="59353482" w14:textId="77777777" w:rsidR="005D5EA6" w:rsidRPr="001D0329" w:rsidRDefault="005D5EA6" w:rsidP="00B10486">
            <w:pPr>
              <w:widowControl w:val="0"/>
              <w:rPr>
                <w:sz w:val="24"/>
                <w:szCs w:val="24"/>
              </w:rPr>
            </w:pPr>
            <w:r w:rsidRPr="007A4BBF">
              <w:t>V</w:t>
            </w:r>
          </w:p>
        </w:tc>
      </w:tr>
      <w:bookmarkEnd w:id="0"/>
    </w:tbl>
    <w:p w14:paraId="090AE9D8" w14:textId="77777777" w:rsidR="00883198" w:rsidRDefault="00883198"/>
    <w:tbl>
      <w:tblPr>
        <w:tblStyle w:val="a0"/>
        <w:tblW w:w="5000" w:type="pct"/>
        <w:tblLook w:val="0400" w:firstRow="0" w:lastRow="0" w:firstColumn="0" w:lastColumn="0" w:noHBand="0" w:noVBand="1"/>
      </w:tblPr>
      <w:tblGrid>
        <w:gridCol w:w="804"/>
        <w:gridCol w:w="9662"/>
      </w:tblGrid>
      <w:tr w:rsidR="009E20A0" w14:paraId="0F5A5EF6" w14:textId="77777777" w:rsidTr="00D70B57">
        <w:trPr>
          <w:trHeight w:val="155"/>
        </w:trPr>
        <w:tc>
          <w:tcPr>
            <w:tcW w:w="384" w:type="pct"/>
            <w:shd w:val="clear" w:color="auto" w:fill="BFBFB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7A94D2A" w14:textId="77777777" w:rsidR="009E20A0" w:rsidRDefault="009E20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6" w:type="pct"/>
            <w:shd w:val="clear" w:color="auto" w:fill="BFBFB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022BE3" w14:textId="77777777" w:rsidR="009E20A0" w:rsidRDefault="001C41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Administrative Staff</w:t>
            </w:r>
          </w:p>
        </w:tc>
      </w:tr>
      <w:tr w:rsidR="009E20A0" w14:paraId="0C65BC02" w14:textId="77777777" w:rsidTr="00292F8B">
        <w:trPr>
          <w:trHeight w:val="405"/>
        </w:trPr>
        <w:tc>
          <w:tcPr>
            <w:tcW w:w="384" w:type="pct"/>
            <w:shd w:val="clear" w:color="auto" w:fill="BFBFB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F9BF63" w14:textId="77777777" w:rsidR="009E20A0" w:rsidRDefault="009E20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6" w:type="pct"/>
            <w:shd w:val="clear" w:color="auto" w:fill="BFBFB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2FFF66" w14:textId="24C3F4C6" w:rsidR="009E20A0" w:rsidRDefault="001C41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For any other inquiries or questions, </w:t>
            </w:r>
            <w:r w:rsidR="008831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lease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contact: </w:t>
            </w:r>
          </w:p>
        </w:tc>
      </w:tr>
    </w:tbl>
    <w:p w14:paraId="6A8A1CC4" w14:textId="77777777" w:rsidR="00883198" w:rsidRDefault="00883198"/>
    <w:tbl>
      <w:tblPr>
        <w:tblStyle w:val="GridTable2-Accent2"/>
        <w:tblW w:w="5131" w:type="pct"/>
        <w:tblLook w:val="0400" w:firstRow="0" w:lastRow="0" w:firstColumn="0" w:lastColumn="0" w:noHBand="0" w:noVBand="1"/>
      </w:tblPr>
      <w:tblGrid>
        <w:gridCol w:w="2848"/>
        <w:gridCol w:w="3564"/>
        <w:gridCol w:w="4328"/>
      </w:tblGrid>
      <w:tr w:rsidR="00883198" w14:paraId="0149B463" w14:textId="77777777" w:rsidTr="008831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tcW w:w="2985" w:type="pct"/>
            <w:gridSpan w:val="2"/>
          </w:tcPr>
          <w:p w14:paraId="6D48C7E9" w14:textId="65E7988E" w:rsidR="00883198" w:rsidRDefault="00883198" w:rsidP="0088319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ndalus" w:eastAsia="Andalus" w:hAnsi="Andalus" w:cs="Andalus"/>
                <w:b/>
                <w:sz w:val="24"/>
                <w:szCs w:val="24"/>
              </w:rPr>
              <w:t xml:space="preserve">Head of Department: </w:t>
            </w:r>
          </w:p>
        </w:tc>
        <w:tc>
          <w:tcPr>
            <w:tcW w:w="2015" w:type="pct"/>
          </w:tcPr>
          <w:p w14:paraId="16F99EB1" w14:textId="00D47095" w:rsidR="00883198" w:rsidRDefault="00883198" w:rsidP="0088319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83198" w14:paraId="0F6C219F" w14:textId="77777777" w:rsidTr="00883198">
        <w:trPr>
          <w:trHeight w:val="375"/>
        </w:trPr>
        <w:tc>
          <w:tcPr>
            <w:tcW w:w="2985" w:type="pct"/>
            <w:gridSpan w:val="2"/>
          </w:tcPr>
          <w:p w14:paraId="2DD98D55" w14:textId="13A6D802" w:rsidR="00883198" w:rsidRDefault="00883198">
            <w:pPr>
              <w:rPr>
                <w:rFonts w:ascii="Andalus" w:eastAsia="Andalus" w:hAnsi="Andalus" w:cs="Andalus"/>
                <w:sz w:val="24"/>
                <w:szCs w:val="24"/>
              </w:rPr>
            </w:pPr>
            <w:r>
              <w:rPr>
                <w:rFonts w:ascii="Andalus" w:eastAsia="Andalus" w:hAnsi="Andalus" w:cs="Andalus"/>
                <w:b/>
                <w:sz w:val="24"/>
                <w:szCs w:val="24"/>
              </w:rPr>
              <w:t>L1 English:</w:t>
            </w:r>
            <w:r>
              <w:rPr>
                <w:rFonts w:ascii="Andalus" w:eastAsia="Andalus" w:hAnsi="Andalus" w:cs="Andalus"/>
                <w:sz w:val="24"/>
                <w:szCs w:val="24"/>
              </w:rPr>
              <w:t>  Zourgui Malika</w:t>
            </w:r>
          </w:p>
        </w:tc>
        <w:tc>
          <w:tcPr>
            <w:tcW w:w="2015" w:type="pct"/>
          </w:tcPr>
          <w:p w14:paraId="0DDA6BF4" w14:textId="41EFC0C5" w:rsidR="00883198" w:rsidRDefault="00883198" w:rsidP="0088319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8">
              <w:r>
                <w:rPr>
                  <w:color w:val="1155CC"/>
                  <w:sz w:val="24"/>
                  <w:szCs w:val="24"/>
                  <w:u w:val="single"/>
                </w:rPr>
                <w:t>m.zourgui@univ-chlef.dz</w:t>
              </w:r>
            </w:hyperlink>
          </w:p>
        </w:tc>
      </w:tr>
      <w:tr w:rsidR="00883198" w14:paraId="77ED38CF" w14:textId="77777777" w:rsidTr="008831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2985" w:type="pct"/>
            <w:gridSpan w:val="2"/>
          </w:tcPr>
          <w:p w14:paraId="42528A28" w14:textId="6143BC56" w:rsidR="00883198" w:rsidRDefault="00883198">
            <w:pPr>
              <w:rPr>
                <w:rFonts w:ascii="Andalus" w:eastAsia="Andalus" w:hAnsi="Andalus" w:cs="Andalus"/>
                <w:b/>
                <w:sz w:val="24"/>
                <w:szCs w:val="24"/>
              </w:rPr>
            </w:pPr>
            <w:r>
              <w:rPr>
                <w:rFonts w:ascii="Andalus" w:eastAsia="Andalus" w:hAnsi="Andalus" w:cs="Andalus"/>
                <w:b/>
                <w:sz w:val="24"/>
                <w:szCs w:val="24"/>
              </w:rPr>
              <w:t>L1 Translation:</w:t>
            </w:r>
            <w:r>
              <w:rPr>
                <w:rFonts w:ascii="Andalus" w:eastAsia="Andalus" w:hAnsi="Andalus" w:cs="Andalus"/>
                <w:sz w:val="24"/>
                <w:szCs w:val="24"/>
              </w:rPr>
              <w:t xml:space="preserve">  </w:t>
            </w:r>
            <w:r w:rsidR="008A063B">
              <w:rPr>
                <w:rFonts w:ascii="Andalus" w:eastAsia="Andalus" w:hAnsi="Andalus" w:cs="Andalus"/>
                <w:sz w:val="24"/>
                <w:szCs w:val="24"/>
              </w:rPr>
              <w:t xml:space="preserve">Chaal Houaria </w:t>
            </w:r>
          </w:p>
        </w:tc>
        <w:tc>
          <w:tcPr>
            <w:tcW w:w="2015" w:type="pct"/>
          </w:tcPr>
          <w:p w14:paraId="367D1722" w14:textId="2ACD7C38" w:rsidR="00883198" w:rsidRDefault="008A063B" w:rsidP="0088319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9">
              <w:r>
                <w:rPr>
                  <w:color w:val="1155CC"/>
                  <w:sz w:val="24"/>
                  <w:szCs w:val="24"/>
                  <w:u w:val="single"/>
                </w:rPr>
                <w:t>h.chaal@univ-chlef.dz</w:t>
              </w:r>
            </w:hyperlink>
          </w:p>
        </w:tc>
      </w:tr>
      <w:tr w:rsidR="00883198" w14:paraId="2B670A1E" w14:textId="77777777" w:rsidTr="00883198">
        <w:trPr>
          <w:trHeight w:val="375"/>
        </w:trPr>
        <w:tc>
          <w:tcPr>
            <w:tcW w:w="2985" w:type="pct"/>
            <w:gridSpan w:val="2"/>
          </w:tcPr>
          <w:p w14:paraId="62A945A6" w14:textId="77777777" w:rsidR="00883198" w:rsidRDefault="0088319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ndalus" w:eastAsia="Andalus" w:hAnsi="Andalus" w:cs="Andalus"/>
                <w:b/>
                <w:sz w:val="24"/>
                <w:szCs w:val="24"/>
              </w:rPr>
              <w:t>L2</w:t>
            </w:r>
            <w:r>
              <w:rPr>
                <w:rFonts w:ascii="Andalus" w:eastAsia="Andalus" w:hAnsi="Andalus" w:cs="Andalus"/>
                <w:sz w:val="24"/>
                <w:szCs w:val="24"/>
              </w:rPr>
              <w:t xml:space="preserve"> :  Mehdi Tayeb</w:t>
            </w:r>
          </w:p>
        </w:tc>
        <w:tc>
          <w:tcPr>
            <w:tcW w:w="2015" w:type="pct"/>
          </w:tcPr>
          <w:p w14:paraId="7C718E25" w14:textId="25C3137E" w:rsidR="00883198" w:rsidRDefault="00883198" w:rsidP="0088319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0">
              <w:r>
                <w:rPr>
                  <w:rFonts w:ascii="Times New Roman" w:eastAsia="Times New Roman" w:hAnsi="Times New Roman" w:cs="Times New Roman"/>
                  <w:color w:val="1155CC"/>
                  <w:sz w:val="24"/>
                  <w:szCs w:val="24"/>
                  <w:u w:val="single"/>
                </w:rPr>
                <w:t>t.mehdi@univ-chlef.dz</w:t>
              </w:r>
            </w:hyperlink>
          </w:p>
        </w:tc>
      </w:tr>
      <w:tr w:rsidR="00883198" w14:paraId="6F344FBE" w14:textId="77777777" w:rsidTr="008831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2985" w:type="pct"/>
            <w:gridSpan w:val="2"/>
          </w:tcPr>
          <w:p w14:paraId="2AFBF14C" w14:textId="77777777" w:rsidR="00883198" w:rsidRDefault="0088319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ndalus" w:eastAsia="Andalus" w:hAnsi="Andalus" w:cs="Andalus"/>
                <w:b/>
                <w:sz w:val="24"/>
                <w:szCs w:val="24"/>
              </w:rPr>
              <w:t>L3:</w:t>
            </w:r>
            <w:r>
              <w:rPr>
                <w:rFonts w:ascii="Andalus" w:eastAsia="Andalus" w:hAnsi="Andalus" w:cs="Andalus"/>
                <w:sz w:val="24"/>
                <w:szCs w:val="24"/>
              </w:rPr>
              <w:t xml:space="preserve"> Sarah MEHARET</w:t>
            </w:r>
          </w:p>
        </w:tc>
        <w:tc>
          <w:tcPr>
            <w:tcW w:w="2015" w:type="pct"/>
          </w:tcPr>
          <w:p w14:paraId="1B24D60C" w14:textId="77777777" w:rsidR="00883198" w:rsidRDefault="00883198" w:rsidP="0088319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1">
              <w:r>
                <w:rPr>
                  <w:color w:val="0000FF"/>
                  <w:sz w:val="24"/>
                  <w:szCs w:val="24"/>
                  <w:u w:val="single"/>
                </w:rPr>
                <w:t>s.meharet@univ-chlef.dz</w:t>
              </w:r>
            </w:hyperlink>
          </w:p>
        </w:tc>
      </w:tr>
      <w:tr w:rsidR="00883198" w14:paraId="430B5F7D" w14:textId="77777777" w:rsidTr="00883198">
        <w:trPr>
          <w:trHeight w:val="375"/>
        </w:trPr>
        <w:tc>
          <w:tcPr>
            <w:tcW w:w="2985" w:type="pct"/>
            <w:gridSpan w:val="2"/>
          </w:tcPr>
          <w:p w14:paraId="44E40D81" w14:textId="5E3D8C90" w:rsidR="00883198" w:rsidRDefault="0088319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ndalus" w:eastAsia="Andalus" w:hAnsi="Andalus" w:cs="Andalus"/>
                <w:b/>
                <w:sz w:val="24"/>
                <w:szCs w:val="24"/>
              </w:rPr>
              <w:t>Master Comp Lit:</w:t>
            </w:r>
            <w:r w:rsidR="008A063B">
              <w:rPr>
                <w:rFonts w:ascii="Andalus" w:eastAsia="Andalus" w:hAnsi="Andalus" w:cs="Andalus"/>
                <w:b/>
                <w:sz w:val="24"/>
                <w:szCs w:val="24"/>
              </w:rPr>
              <w:t xml:space="preserve"> </w:t>
            </w:r>
            <w:r w:rsidR="008A063B" w:rsidRPr="00FA6275">
              <w:rPr>
                <w:rFonts w:ascii="Andalus" w:eastAsia="Andalus" w:hAnsi="Andalus" w:cs="Andalus"/>
                <w:bCs/>
                <w:sz w:val="24"/>
                <w:szCs w:val="24"/>
              </w:rPr>
              <w:t>Wafa BERKAT</w:t>
            </w:r>
          </w:p>
        </w:tc>
        <w:tc>
          <w:tcPr>
            <w:tcW w:w="2015" w:type="pct"/>
          </w:tcPr>
          <w:p w14:paraId="6625611C" w14:textId="595903B8" w:rsidR="00883198" w:rsidRDefault="008A063B" w:rsidP="0088319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2" w:history="1">
              <w:r w:rsidRPr="00A631B7">
                <w:rPr>
                  <w:rStyle w:val="Hyperlink"/>
                </w:rPr>
                <w:t>w.berkat@univ-chlef.dz</w:t>
              </w:r>
            </w:hyperlink>
          </w:p>
        </w:tc>
      </w:tr>
      <w:tr w:rsidR="00883198" w14:paraId="154781D9" w14:textId="77777777" w:rsidTr="008831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2985" w:type="pct"/>
            <w:gridSpan w:val="2"/>
          </w:tcPr>
          <w:p w14:paraId="265B22F7" w14:textId="77777777" w:rsidR="00883198" w:rsidRDefault="0088319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ndalus" w:eastAsia="Andalus" w:hAnsi="Andalus" w:cs="Andalus"/>
                <w:b/>
                <w:sz w:val="24"/>
                <w:szCs w:val="24"/>
              </w:rPr>
              <w:t xml:space="preserve">Master Lit &amp; Civ: </w:t>
            </w:r>
            <w:r>
              <w:rPr>
                <w:rFonts w:ascii="Andalus" w:eastAsia="Andalus" w:hAnsi="Andalus" w:cs="Andalus"/>
                <w:sz w:val="24"/>
                <w:szCs w:val="24"/>
              </w:rPr>
              <w:t>Hakima MOUMNA</w:t>
            </w:r>
          </w:p>
        </w:tc>
        <w:tc>
          <w:tcPr>
            <w:tcW w:w="2015" w:type="pct"/>
          </w:tcPr>
          <w:p w14:paraId="2556FD7E" w14:textId="47CF9F04" w:rsidR="00883198" w:rsidRDefault="00883198" w:rsidP="0088319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3">
              <w:r>
                <w:rPr>
                  <w:color w:val="1155CC"/>
                  <w:sz w:val="24"/>
                  <w:szCs w:val="24"/>
                  <w:u w:val="single"/>
                </w:rPr>
                <w:t>ha.moumna@univ-chlef.dz</w:t>
              </w:r>
            </w:hyperlink>
          </w:p>
        </w:tc>
      </w:tr>
      <w:tr w:rsidR="00883198" w14:paraId="69A9629A" w14:textId="77777777" w:rsidTr="00883198">
        <w:trPr>
          <w:trHeight w:val="375"/>
        </w:trPr>
        <w:tc>
          <w:tcPr>
            <w:tcW w:w="2985" w:type="pct"/>
            <w:gridSpan w:val="2"/>
          </w:tcPr>
          <w:p w14:paraId="734D28B6" w14:textId="77777777" w:rsidR="00883198" w:rsidRDefault="0088319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ndalus" w:eastAsia="Andalus" w:hAnsi="Andalus" w:cs="Andalus"/>
                <w:b/>
                <w:sz w:val="24"/>
                <w:szCs w:val="24"/>
              </w:rPr>
              <w:t xml:space="preserve">Master / Applied Ling </w:t>
            </w:r>
            <w:r>
              <w:rPr>
                <w:rFonts w:ascii="Andalus" w:eastAsia="Andalus" w:hAnsi="Andalus" w:cs="Andalus"/>
                <w:sz w:val="24"/>
                <w:szCs w:val="24"/>
              </w:rPr>
              <w:t> : Aissa Hanifi </w:t>
            </w:r>
          </w:p>
        </w:tc>
        <w:tc>
          <w:tcPr>
            <w:tcW w:w="2015" w:type="pct"/>
          </w:tcPr>
          <w:p w14:paraId="4843BCA8" w14:textId="031438EB" w:rsidR="00883198" w:rsidRDefault="00883198" w:rsidP="0088319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4">
              <w:r>
                <w:rPr>
                  <w:color w:val="1155CC"/>
                  <w:sz w:val="24"/>
                  <w:szCs w:val="24"/>
                  <w:u w:val="single"/>
                </w:rPr>
                <w:t>a.hanifi@univ-chlef.dz</w:t>
              </w:r>
            </w:hyperlink>
          </w:p>
        </w:tc>
      </w:tr>
      <w:tr w:rsidR="00883198" w14:paraId="5E74138C" w14:textId="77777777" w:rsidTr="008831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326" w:type="pct"/>
          </w:tcPr>
          <w:p w14:paraId="2238AB87" w14:textId="77777777" w:rsidR="00883198" w:rsidRDefault="0088319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9" w:type="pct"/>
          </w:tcPr>
          <w:p w14:paraId="73191E00" w14:textId="77777777" w:rsidR="00883198" w:rsidRDefault="0088319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5" w:type="pct"/>
          </w:tcPr>
          <w:p w14:paraId="27395B66" w14:textId="77777777" w:rsidR="00883198" w:rsidRDefault="00883198" w:rsidP="0088319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83198" w14:paraId="1D5A0CD3" w14:textId="77777777" w:rsidTr="00883198">
        <w:trPr>
          <w:trHeight w:val="433"/>
        </w:trPr>
        <w:tc>
          <w:tcPr>
            <w:tcW w:w="2985" w:type="pct"/>
            <w:gridSpan w:val="2"/>
          </w:tcPr>
          <w:p w14:paraId="287078E7" w14:textId="220EA177" w:rsidR="00883198" w:rsidRPr="00883198" w:rsidRDefault="00883198" w:rsidP="00883198">
            <w:pPr>
              <w:rPr>
                <w:sz w:val="24"/>
                <w:szCs w:val="24"/>
              </w:rPr>
            </w:pPr>
            <w:r>
              <w:rPr>
                <w:rFonts w:ascii="Andalus" w:eastAsia="Andalus" w:hAnsi="Andalus" w:cs="Andalus"/>
                <w:b/>
                <w:sz w:val="24"/>
                <w:szCs w:val="24"/>
              </w:rPr>
              <w:t xml:space="preserve">Vice-dean for Students' Affairs:  </w:t>
            </w:r>
            <w:r>
              <w:rPr>
                <w:rFonts w:ascii="Andalus" w:eastAsia="Andalus" w:hAnsi="Andalus" w:cs="Andalus"/>
                <w:sz w:val="24"/>
                <w:szCs w:val="24"/>
              </w:rPr>
              <w:t>Redhouane Kerrouzi:</w:t>
            </w:r>
          </w:p>
        </w:tc>
        <w:tc>
          <w:tcPr>
            <w:tcW w:w="2015" w:type="pct"/>
          </w:tcPr>
          <w:p w14:paraId="67DCD165" w14:textId="39D84864" w:rsidR="00883198" w:rsidRDefault="00883198" w:rsidP="00883198">
            <w:pPr>
              <w:jc w:val="center"/>
              <w:rPr>
                <w:sz w:val="24"/>
                <w:szCs w:val="24"/>
              </w:rPr>
            </w:pPr>
            <w:hyperlink r:id="rId55">
              <w:r>
                <w:rPr>
                  <w:color w:val="1155CC"/>
                  <w:sz w:val="24"/>
                  <w:szCs w:val="24"/>
                  <w:u w:val="single"/>
                </w:rPr>
                <w:t>rkerrouzi@gmail.com</w:t>
              </w:r>
            </w:hyperlink>
          </w:p>
        </w:tc>
      </w:tr>
      <w:tr w:rsidR="00883198" w14:paraId="59BB2653" w14:textId="77777777" w:rsidTr="008831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tcW w:w="2985" w:type="pct"/>
            <w:gridSpan w:val="2"/>
          </w:tcPr>
          <w:p w14:paraId="55EB5000" w14:textId="40026794" w:rsidR="00883198" w:rsidRDefault="00883198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omain Responsible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ahiba BENABOURA </w:t>
            </w:r>
          </w:p>
        </w:tc>
        <w:tc>
          <w:tcPr>
            <w:tcW w:w="2015" w:type="pct"/>
          </w:tcPr>
          <w:p w14:paraId="376C8871" w14:textId="395E06F0" w:rsidR="00883198" w:rsidRDefault="00883198" w:rsidP="0088319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6" w:history="1">
              <w:r w:rsidRPr="00F32C99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wahiba_bn@yahoo.fr</w:t>
              </w:r>
            </w:hyperlink>
          </w:p>
        </w:tc>
      </w:tr>
    </w:tbl>
    <w:p w14:paraId="7BBA1EBB" w14:textId="77777777" w:rsidR="009E20A0" w:rsidRDefault="009E20A0"/>
    <w:p w14:paraId="2E39F14F" w14:textId="0149295B" w:rsidR="009E20A0" w:rsidRDefault="001C417D">
      <w:pPr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All the Best</w:t>
      </w:r>
    </w:p>
    <w:p w14:paraId="6EC43683" w14:textId="77777777" w:rsidR="00FA0860" w:rsidRDefault="00FA0860" w:rsidP="00FA0860">
      <w:pPr>
        <w:rPr>
          <w:b/>
          <w:sz w:val="24"/>
          <w:szCs w:val="24"/>
        </w:rPr>
      </w:pPr>
    </w:p>
    <w:sectPr w:rsidR="00FA0860" w:rsidSect="001D0329">
      <w:pgSz w:w="11906" w:h="16838"/>
      <w:pgMar w:top="720" w:right="720" w:bottom="720" w:left="720" w:header="708" w:footer="708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77F6D2E-3C75-474D-8CFE-99655F4E223D}"/>
    <w:embedBold r:id="rId2" w:fontKey="{26F9E9C8-3118-4565-9476-4AEB1D7A8BD4}"/>
    <w:embedItalic r:id="rId3" w:fontKey="{A3C7EA9D-F6CE-4496-98E7-F9F767EF40A0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4" w:fontKey="{D840244E-A293-4D63-A70B-95D1A075278D}"/>
    <w:embedItalic r:id="rId5" w:fontKey="{108F3DD4-2052-4741-9D8E-1E714E6089E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  <w:embedRegular r:id="rId6" w:fontKey="{D3C83B1F-FAAF-4993-A89B-08EAD5B995DA}"/>
    <w:embedBold r:id="rId7" w:fontKey="{87F12E24-C331-48C1-8554-0ECF9B6E88EF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8" w:fontKey="{D2BCF713-E82E-493D-906C-77672FB7F6D2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8A48BF"/>
    <w:multiLevelType w:val="multilevel"/>
    <w:tmpl w:val="199244D8"/>
    <w:lvl w:ilvl="0">
      <w:start w:val="1"/>
      <w:numFmt w:val="decimal"/>
      <w:lvlText w:val="%1."/>
      <w:lvlJc w:val="left"/>
      <w:pPr>
        <w:ind w:left="284" w:hanging="114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ABB22E4"/>
    <w:multiLevelType w:val="multilevel"/>
    <w:tmpl w:val="2E1E7E4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2141995197">
    <w:abstractNumId w:val="0"/>
  </w:num>
  <w:num w:numId="2" w16cid:durableId="1896894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wNzY3MjQyM7YwM7FQ0lEKTi0uzszPAykwrwUAvVCGKCwAAAA="/>
  </w:docVars>
  <w:rsids>
    <w:rsidRoot w:val="009E20A0"/>
    <w:rsid w:val="000512B9"/>
    <w:rsid w:val="000E5E8D"/>
    <w:rsid w:val="00163A39"/>
    <w:rsid w:val="001A0CA8"/>
    <w:rsid w:val="001B0138"/>
    <w:rsid w:val="001C417D"/>
    <w:rsid w:val="001D0329"/>
    <w:rsid w:val="00245CD7"/>
    <w:rsid w:val="0029028C"/>
    <w:rsid w:val="00292F8B"/>
    <w:rsid w:val="00312AFF"/>
    <w:rsid w:val="00317C58"/>
    <w:rsid w:val="003367CA"/>
    <w:rsid w:val="00360DFA"/>
    <w:rsid w:val="00376BAD"/>
    <w:rsid w:val="003C7CBD"/>
    <w:rsid w:val="0045277E"/>
    <w:rsid w:val="004E0881"/>
    <w:rsid w:val="00545F9F"/>
    <w:rsid w:val="00571240"/>
    <w:rsid w:val="005C46D7"/>
    <w:rsid w:val="005D5EA6"/>
    <w:rsid w:val="005F26CE"/>
    <w:rsid w:val="006457A0"/>
    <w:rsid w:val="006D0D8D"/>
    <w:rsid w:val="0074536B"/>
    <w:rsid w:val="007D35B0"/>
    <w:rsid w:val="00883198"/>
    <w:rsid w:val="008A063B"/>
    <w:rsid w:val="009432E7"/>
    <w:rsid w:val="009624D1"/>
    <w:rsid w:val="009E20A0"/>
    <w:rsid w:val="00A0652E"/>
    <w:rsid w:val="00A957C6"/>
    <w:rsid w:val="00B10486"/>
    <w:rsid w:val="00B14BF9"/>
    <w:rsid w:val="00B37427"/>
    <w:rsid w:val="00C02BB3"/>
    <w:rsid w:val="00C04958"/>
    <w:rsid w:val="00C27B47"/>
    <w:rsid w:val="00D23980"/>
    <w:rsid w:val="00D36F59"/>
    <w:rsid w:val="00D70B57"/>
    <w:rsid w:val="00DB4A4F"/>
    <w:rsid w:val="00E0584E"/>
    <w:rsid w:val="00E342A0"/>
    <w:rsid w:val="00E74C51"/>
    <w:rsid w:val="00EF62AD"/>
    <w:rsid w:val="00F611CB"/>
    <w:rsid w:val="00FA0860"/>
    <w:rsid w:val="00FA6275"/>
    <w:rsid w:val="00FC0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34CE6D"/>
  <w15:docId w15:val="{9E7D845E-BBA3-4DD7-B2CA-C4B5D4616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D44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441E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41E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441E5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styleId="ListTable5Dark-Accent2">
    <w:name w:val="List Table 5 Dark Accent 2"/>
    <w:basedOn w:val="TableNormal"/>
    <w:uiPriority w:val="50"/>
    <w:rsid w:val="0088319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4-Accent4">
    <w:name w:val="Grid Table 4 Accent 4"/>
    <w:basedOn w:val="TableNormal"/>
    <w:uiPriority w:val="49"/>
    <w:rsid w:val="0088319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3-Accent6">
    <w:name w:val="Grid Table 3 Accent 6"/>
    <w:basedOn w:val="TableNormal"/>
    <w:uiPriority w:val="48"/>
    <w:rsid w:val="0088319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2-Accent2">
    <w:name w:val="Grid Table 2 Accent 2"/>
    <w:basedOn w:val="TableNormal"/>
    <w:uiPriority w:val="47"/>
    <w:rsid w:val="00883198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5">
    <w:name w:val="List Table 1 Light Accent 5"/>
    <w:basedOn w:val="TableNormal"/>
    <w:uiPriority w:val="46"/>
    <w:rsid w:val="008831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Grid">
    <w:name w:val="Table Grid"/>
    <w:basedOn w:val="TableNormal"/>
    <w:uiPriority w:val="39"/>
    <w:rsid w:val="00FA08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minababou88@yahoo.fr" TargetMode="External"/><Relationship Id="rId18" Type="http://schemas.openxmlformats.org/officeDocument/2006/relationships/hyperlink" Target="mailto:i.bentaleb@univ-chlef.dz" TargetMode="External"/><Relationship Id="rId26" Type="http://schemas.openxmlformats.org/officeDocument/2006/relationships/hyperlink" Target="mailto:f.djerouane@univ-chlef.dz" TargetMode="External"/><Relationship Id="rId39" Type="http://schemas.openxmlformats.org/officeDocument/2006/relationships/hyperlink" Target="mailto:a.terriche@univ-chlef.dz" TargetMode="External"/><Relationship Id="rId21" Type="http://schemas.openxmlformats.org/officeDocument/2006/relationships/hyperlink" Target="mailto:boudjellaamina@gmail.com" TargetMode="External"/><Relationship Id="rId34" Type="http://schemas.openxmlformats.org/officeDocument/2006/relationships/hyperlink" Target="mailto:s.meharet@univ-chlef.dz" TargetMode="External"/><Relationship Id="rId42" Type="http://schemas.openxmlformats.org/officeDocument/2006/relationships/hyperlink" Target="mailto:m.zourgui@univ-chlef.dz" TargetMode="External"/><Relationship Id="rId47" Type="http://schemas.openxmlformats.org/officeDocument/2006/relationships/hyperlink" Target="mailto:salimouddina@gmail.com" TargetMode="External"/><Relationship Id="rId50" Type="http://schemas.openxmlformats.org/officeDocument/2006/relationships/hyperlink" Target="mailto:t.mehdi@univ-chlef.dz" TargetMode="External"/><Relationship Id="rId55" Type="http://schemas.openxmlformats.org/officeDocument/2006/relationships/hyperlink" Target="mailto:rkerrouzi@gmail.com" TargetMode="Externa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mailto:z.benalifellague@univ-chlef.dz" TargetMode="External"/><Relationship Id="rId29" Type="http://schemas.openxmlformats.org/officeDocument/2006/relationships/hyperlink" Target="mailto:imanehadjhenni@live.fr" TargetMode="External"/><Relationship Id="rId11" Type="http://schemas.openxmlformats.org/officeDocument/2006/relationships/hyperlink" Target="mailto:s.arab@univ-chlef.dz" TargetMode="External"/><Relationship Id="rId24" Type="http://schemas.openxmlformats.org/officeDocument/2006/relationships/hyperlink" Target="mailto:h.chaal@univ-chlef.dz" TargetMode="External"/><Relationship Id="rId32" Type="http://schemas.openxmlformats.org/officeDocument/2006/relationships/hyperlink" Target="mailto:n.iddou@univ-chlef.dz" TargetMode="External"/><Relationship Id="rId37" Type="http://schemas.openxmlformats.org/officeDocument/2006/relationships/hyperlink" Target="mailto:h.nakla@univ-chlef.dz" TargetMode="External"/><Relationship Id="rId40" Type="http://schemas.openxmlformats.org/officeDocument/2006/relationships/hyperlink" Target="mailto:k.yahoui@univ-chlef.dz" TargetMode="External"/><Relationship Id="rId45" Type="http://schemas.openxmlformats.org/officeDocument/2006/relationships/hyperlink" Target="mailto:nesrine.elkateb@gmail.com" TargetMode="External"/><Relationship Id="rId53" Type="http://schemas.openxmlformats.org/officeDocument/2006/relationships/hyperlink" Target="mailto:ha.moumna@univ-chlef.dz" TargetMode="External"/><Relationship Id="rId58" Type="http://schemas.openxmlformats.org/officeDocument/2006/relationships/theme" Target="theme/theme1.xml"/><Relationship Id="rId5" Type="http://schemas.openxmlformats.org/officeDocument/2006/relationships/settings" Target="settings.xml"/><Relationship Id="rId19" Type="http://schemas.openxmlformats.org/officeDocument/2006/relationships/hyperlink" Target="mailto:w.berkat@univ-chlef.dz" TargetMode="External"/><Relationship Id="rId4" Type="http://schemas.openxmlformats.org/officeDocument/2006/relationships/styles" Target="styles.xml"/><Relationship Id="rId9" Type="http://schemas.openxmlformats.org/officeDocument/2006/relationships/hyperlink" Target="mailto:f.alaiouia@univ-chlef.dz" TargetMode="External"/><Relationship Id="rId14" Type="http://schemas.openxmlformats.org/officeDocument/2006/relationships/hyperlink" Target="mailto:k.benaichamati@univ-chlef.dz" TargetMode="External"/><Relationship Id="rId22" Type="http://schemas.openxmlformats.org/officeDocument/2006/relationships/hyperlink" Target="mailto:h.bourouina@univ-chlef.dz" TargetMode="External"/><Relationship Id="rId27" Type="http://schemas.openxmlformats.org/officeDocument/2006/relationships/hyperlink" Target="mailto:a.rabehi@univ-chlef.dz" TargetMode="External"/><Relationship Id="rId30" Type="http://schemas.openxmlformats.org/officeDocument/2006/relationships/hyperlink" Target="mailto:d.hamerlain@univ-chlef.dz" TargetMode="External"/><Relationship Id="rId35" Type="http://schemas.openxmlformats.org/officeDocument/2006/relationships/hyperlink" Target="mailto:t.mehdi@univ-chlef.dz" TargetMode="External"/><Relationship Id="rId43" Type="http://schemas.openxmlformats.org/officeDocument/2006/relationships/hyperlink" Target="mailto:m.bennadji@univ-chlef.dz" TargetMode="External"/><Relationship Id="rId48" Type="http://schemas.openxmlformats.org/officeDocument/2006/relationships/hyperlink" Target="mailto:m.zourgui@univ-chlef.dz" TargetMode="External"/><Relationship Id="rId56" Type="http://schemas.openxmlformats.org/officeDocument/2006/relationships/hyperlink" Target="mailto:wahiba_bn@yahoo.fr" TargetMode="External"/><Relationship Id="rId8" Type="http://schemas.openxmlformats.org/officeDocument/2006/relationships/hyperlink" Target="mailto:fatizahra22111994@gmail.com" TargetMode="External"/><Relationship Id="rId51" Type="http://schemas.openxmlformats.org/officeDocument/2006/relationships/hyperlink" Target="mailto:s.meharet@univ-chlef.dz" TargetMode="External"/><Relationship Id="rId3" Type="http://schemas.openxmlformats.org/officeDocument/2006/relationships/numbering" Target="numbering.xml"/><Relationship Id="rId12" Type="http://schemas.openxmlformats.org/officeDocument/2006/relationships/hyperlink" Target="mailto:m.arabi@univ-chlef.dz" TargetMode="External"/><Relationship Id="rId17" Type="http://schemas.openxmlformats.org/officeDocument/2006/relationships/hyperlink" Target="mailto:n.benalireguieg@univ-chlef.dz" TargetMode="External"/><Relationship Id="rId25" Type="http://schemas.openxmlformats.org/officeDocument/2006/relationships/hyperlink" Target="mailto:m.chaouche@univ-chlef.dz" TargetMode="External"/><Relationship Id="rId33" Type="http://schemas.openxmlformats.org/officeDocument/2006/relationships/hyperlink" Target="mailto:a.laribi@univ-chlef.dz" TargetMode="External"/><Relationship Id="rId38" Type="http://schemas.openxmlformats.org/officeDocument/2006/relationships/hyperlink" Target="mailto:5adi1965@gmail.com" TargetMode="External"/><Relationship Id="rId46" Type="http://schemas.openxmlformats.org/officeDocument/2006/relationships/hyperlink" Target="mailto:r.meddahi@univ-chlef.dz" TargetMode="External"/><Relationship Id="rId20" Type="http://schemas.openxmlformats.org/officeDocument/2006/relationships/hyperlink" Target="mailto:boutheynaboualem@gmail.com" TargetMode="External"/><Relationship Id="rId41" Type="http://schemas.openxmlformats.org/officeDocument/2006/relationships/hyperlink" Target="mailto:s.zidane@univ-chlef.dz" TargetMode="External"/><Relationship Id="rId54" Type="http://schemas.openxmlformats.org/officeDocument/2006/relationships/hyperlink" Target="mailto:a.hanifi@univ-chlef.dz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mailto:a.benaire@univ-chlef.dz" TargetMode="External"/><Relationship Id="rId23" Type="http://schemas.openxmlformats.org/officeDocument/2006/relationships/hyperlink" Target="mailto:f.braik@univ-chlef.dz" TargetMode="External"/><Relationship Id="rId28" Type="http://schemas.openxmlformats.org/officeDocument/2006/relationships/hyperlink" Target="mailto:l.graine@univ-chlef.dz" TargetMode="External"/><Relationship Id="rId36" Type="http://schemas.openxmlformats.org/officeDocument/2006/relationships/hyperlink" Target="mailto:ha.moumna@univ-chlef.dz" TargetMode="External"/><Relationship Id="rId49" Type="http://schemas.openxmlformats.org/officeDocument/2006/relationships/hyperlink" Target="mailto:h.chaal@univ-chlef.dz" TargetMode="External"/><Relationship Id="rId57" Type="http://schemas.openxmlformats.org/officeDocument/2006/relationships/fontTable" Target="fontTable.xml"/><Relationship Id="rId10" Type="http://schemas.openxmlformats.org/officeDocument/2006/relationships/hyperlink" Target="mailto:n.amara@univ-chlef.dz" TargetMode="External"/><Relationship Id="rId31" Type="http://schemas.openxmlformats.org/officeDocument/2006/relationships/hyperlink" Target="mailto:a.hanifi@univ-chlef.dz" TargetMode="External"/><Relationship Id="rId44" Type="http://schemas.openxmlformats.org/officeDocument/2006/relationships/hyperlink" Target="mailto:asmalagrid@gmail.com" TargetMode="External"/><Relationship Id="rId52" Type="http://schemas.openxmlformats.org/officeDocument/2006/relationships/hyperlink" Target="mailto:w.berkat@univ-chlef.dz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hcGnjaXQaOWA7iCoGPQQImcKXQ==">CgMxLjAaMAoBMBIrCikIB0IlChFRdWF0dHJvY2VudG8gU2FucxIQQXJpYWwgVW5pY29kZSBNUxowCgExEisKKQgHQiUKEVF1YXR0cm9jZW50byBTYW5zEhBBcmlhbCBVbmljb2RlIE1TGjAKATISKwopCAdCJQoRUXVhdHRyb2NlbnRvIFNhbnMSEEFyaWFsIFVuaWNvZGUgTVM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4AHIhMXktbC1SV2hxQ09fTXNGcl8yUHRvZGoyXzZfaEVHSWZm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846AF94-3B47-4108-9604-374D9BC48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68</Words>
  <Characters>5936</Characters>
  <Application>Microsoft Office Word</Application>
  <DocSecurity>0</DocSecurity>
  <Lines>659</Lines>
  <Paragraphs>5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nOffice61</dc:creator>
  <cp:lastModifiedBy>off4589</cp:lastModifiedBy>
  <cp:revision>15</cp:revision>
  <dcterms:created xsi:type="dcterms:W3CDTF">2025-09-06T08:15:00Z</dcterms:created>
  <dcterms:modified xsi:type="dcterms:W3CDTF">2025-09-27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010754-3551-4cb2-a62e-9dc0d2733949</vt:lpwstr>
  </property>
</Properties>
</file>